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14A7" w:rsidRDefault="00A65ADB" w:rsidP="0092749D">
      <w:pPr>
        <w:spacing w:after="0"/>
        <w:jc w:val="center"/>
        <w:rPr>
          <w:b/>
          <w:sz w:val="72"/>
        </w:rPr>
      </w:pPr>
      <w:r w:rsidRPr="0092749D">
        <w:rPr>
          <w:b/>
          <w:sz w:val="72"/>
        </w:rPr>
        <w:t>CERTIFIKÁT ASIJSKÁ STUDIA</w:t>
      </w:r>
    </w:p>
    <w:p w:rsidR="000E5FC9" w:rsidRPr="000E5FC9" w:rsidRDefault="000E5FC9" w:rsidP="000E5FC9">
      <w:pPr>
        <w:spacing w:after="0" w:line="240" w:lineRule="auto"/>
        <w:jc w:val="center"/>
        <w:rPr>
          <w:b/>
          <w:sz w:val="44"/>
        </w:rPr>
      </w:pPr>
      <w:r w:rsidRPr="000E5FC9">
        <w:rPr>
          <w:b/>
          <w:sz w:val="44"/>
        </w:rPr>
        <w:t xml:space="preserve">ŽÁDOST O UDĚLENÍ CERTIFIKÁTU </w:t>
      </w:r>
    </w:p>
    <w:p w:rsidR="0092749D" w:rsidRPr="000E5FC9" w:rsidRDefault="000E5FC9" w:rsidP="000E5FC9">
      <w:pPr>
        <w:spacing w:after="0" w:line="240" w:lineRule="auto"/>
        <w:jc w:val="center"/>
        <w:rPr>
          <w:b/>
          <w:sz w:val="44"/>
        </w:rPr>
      </w:pPr>
      <w:r w:rsidRPr="000E5FC9">
        <w:rPr>
          <w:b/>
          <w:sz w:val="44"/>
        </w:rPr>
        <w:t xml:space="preserve">A PŘEHLED SPLNĚNÝCH PODMÍNEK </w:t>
      </w:r>
    </w:p>
    <w:p w:rsidR="00A65ADB" w:rsidRPr="0092749D" w:rsidRDefault="00A65ADB" w:rsidP="00853B15">
      <w:pPr>
        <w:spacing w:line="240" w:lineRule="auto"/>
        <w:rPr>
          <w:sz w:val="20"/>
        </w:rPr>
      </w:pPr>
    </w:p>
    <w:p w:rsidR="00A65ADB" w:rsidRPr="0092749D" w:rsidRDefault="00A65ADB" w:rsidP="00B375B7">
      <w:pPr>
        <w:spacing w:after="120" w:line="240" w:lineRule="auto"/>
      </w:pPr>
      <w:r w:rsidRPr="0092749D">
        <w:t>Jméno studenta: ___________________________________________________________</w:t>
      </w:r>
      <w:r w:rsidR="0092749D">
        <w:t>_______</w:t>
      </w:r>
      <w:r w:rsidRPr="0092749D">
        <w:t>__</w:t>
      </w:r>
    </w:p>
    <w:p w:rsidR="00A65ADB" w:rsidRPr="0092749D" w:rsidRDefault="00A65ADB" w:rsidP="00B375B7">
      <w:pPr>
        <w:spacing w:after="120" w:line="240" w:lineRule="auto"/>
      </w:pPr>
      <w:r w:rsidRPr="0092749D">
        <w:t>Fakulta: ____________________________________________________________________</w:t>
      </w:r>
      <w:r w:rsidR="0092749D">
        <w:t>_______</w:t>
      </w:r>
    </w:p>
    <w:p w:rsidR="00A65ADB" w:rsidRPr="0092749D" w:rsidRDefault="00A65ADB" w:rsidP="00B375B7">
      <w:pPr>
        <w:spacing w:after="120" w:line="240" w:lineRule="auto"/>
      </w:pPr>
      <w:r w:rsidRPr="0092749D">
        <w:t>Hlavní obor: _________________________________________________________________</w:t>
      </w:r>
      <w:r w:rsidR="0092749D">
        <w:t>_______</w:t>
      </w:r>
    </w:p>
    <w:p w:rsidR="00A65ADB" w:rsidRDefault="00A65ADB" w:rsidP="00B375B7">
      <w:pPr>
        <w:spacing w:after="120" w:line="240" w:lineRule="auto"/>
      </w:pPr>
      <w:r w:rsidRPr="0092749D">
        <w:t>Předpokládané datum ukončení studia</w:t>
      </w:r>
      <w:r w:rsidR="000E5FC9">
        <w:t xml:space="preserve"> na VŠE</w:t>
      </w:r>
      <w:r w:rsidRPr="0092749D">
        <w:t>:</w:t>
      </w:r>
      <w:r w:rsidR="000E5FC9">
        <w:t xml:space="preserve"> </w:t>
      </w:r>
      <w:r w:rsidRPr="0092749D">
        <w:t>_____________________________________</w:t>
      </w:r>
      <w:r w:rsidR="0092749D">
        <w:t>_______</w:t>
      </w:r>
    </w:p>
    <w:p w:rsidR="000E5FC9" w:rsidRPr="0092749D" w:rsidRDefault="000E5FC9" w:rsidP="000E5FC9">
      <w:pPr>
        <w:spacing w:after="120" w:line="240" w:lineRule="auto"/>
      </w:pPr>
      <w:r>
        <w:t>D</w:t>
      </w:r>
      <w:r w:rsidRPr="0092749D">
        <w:t xml:space="preserve">atum </w:t>
      </w:r>
      <w:r>
        <w:t>promoce</w:t>
      </w:r>
      <w:r w:rsidRPr="0092749D">
        <w:t>:</w:t>
      </w:r>
      <w:r>
        <w:t xml:space="preserve"> ________________________</w:t>
      </w:r>
      <w:r w:rsidRPr="0092749D">
        <w:t>_____________________________________</w:t>
      </w:r>
      <w:r>
        <w:t>_______</w:t>
      </w:r>
    </w:p>
    <w:p w:rsidR="00A65ADB" w:rsidRDefault="00A65ADB" w:rsidP="00B375B7">
      <w:pPr>
        <w:spacing w:after="120" w:line="240" w:lineRule="auto"/>
      </w:pPr>
      <w:r w:rsidRPr="0092749D">
        <w:t>Kontaktní e-mail</w:t>
      </w:r>
      <w:r w:rsidR="000E5FC9">
        <w:t xml:space="preserve"> a telefon</w:t>
      </w:r>
      <w:r w:rsidRPr="0092749D">
        <w:t>: _____________________</w:t>
      </w:r>
      <w:r w:rsidR="000E5FC9">
        <w:t>_</w:t>
      </w:r>
      <w:r w:rsidRPr="0092749D">
        <w:t>_______________________________</w:t>
      </w:r>
      <w:r w:rsidR="0092749D">
        <w:t>_______</w:t>
      </w:r>
    </w:p>
    <w:p w:rsidR="00CF3BF1" w:rsidRDefault="00CF3BF1" w:rsidP="00CF3BF1">
      <w:pPr>
        <w:spacing w:after="120" w:line="240" w:lineRule="auto"/>
      </w:pPr>
      <w:r>
        <w:t xml:space="preserve">Kontaktní osoba za KSE, FMV:   </w:t>
      </w:r>
      <w:r w:rsidR="00F72C1D" w:rsidRPr="00F72C1D">
        <w:rPr>
          <w:b/>
        </w:rPr>
        <w:t>Doc.</w:t>
      </w:r>
      <w:r w:rsidR="00F72C1D">
        <w:t xml:space="preserve"> </w:t>
      </w:r>
      <w:r w:rsidRPr="00306B8E">
        <w:rPr>
          <w:b/>
        </w:rPr>
        <w:t xml:space="preserve">Ing. Zuzana Stuchlíková, Ph.D. </w:t>
      </w:r>
      <w:r>
        <w:t>(</w:t>
      </w:r>
      <w:hyperlink r:id="rId5" w:history="1">
        <w:r w:rsidRPr="00817378">
          <w:rPr>
            <w:rStyle w:val="Hypertextovodkaz"/>
          </w:rPr>
          <w:t>stuchliz@vse.cz</w:t>
        </w:r>
      </w:hyperlink>
      <w:r w:rsidR="00F72C1D">
        <w:t>; NB 228) ______</w:t>
      </w:r>
      <w:bookmarkStart w:id="0" w:name="_GoBack"/>
      <w:bookmarkEnd w:id="0"/>
    </w:p>
    <w:p w:rsidR="00CF3BF1" w:rsidRPr="00CF3BF1" w:rsidRDefault="00CF3BF1" w:rsidP="00B375B7">
      <w:pPr>
        <w:spacing w:after="120" w:line="240" w:lineRule="auto"/>
      </w:pPr>
    </w:p>
    <w:p w:rsidR="0092749D" w:rsidRDefault="0092749D" w:rsidP="00853B15">
      <w:pPr>
        <w:spacing w:line="240" w:lineRule="auto"/>
      </w:pPr>
    </w:p>
    <w:p w:rsidR="002518B9" w:rsidRDefault="00A55B51" w:rsidP="002518B9">
      <w:pPr>
        <w:spacing w:after="120" w:line="240" w:lineRule="auto"/>
        <w:jc w:val="center"/>
        <w:rPr>
          <w:i/>
          <w:color w:val="FF0000"/>
          <w:sz w:val="24"/>
        </w:rPr>
      </w:pPr>
      <w:r w:rsidRPr="000E5FC9">
        <w:rPr>
          <w:b/>
          <w:sz w:val="32"/>
        </w:rPr>
        <w:t xml:space="preserve">Přehled </w:t>
      </w:r>
      <w:r w:rsidR="00B375B7" w:rsidRPr="000E5FC9">
        <w:rPr>
          <w:b/>
          <w:sz w:val="32"/>
        </w:rPr>
        <w:t>splněných podmínek pro získání C</w:t>
      </w:r>
      <w:r w:rsidRPr="000E5FC9">
        <w:rPr>
          <w:b/>
          <w:sz w:val="32"/>
        </w:rPr>
        <w:t>ertifikátu</w:t>
      </w:r>
      <w:r w:rsidR="002518B9">
        <w:rPr>
          <w:b/>
          <w:sz w:val="32"/>
        </w:rPr>
        <w:t xml:space="preserve"> Asijská studia na Fakultě mezinárodních vztahů VŠE v Praze</w:t>
      </w:r>
      <w:r w:rsidR="00B375B7" w:rsidRPr="000E5FC9">
        <w:rPr>
          <w:b/>
          <w:sz w:val="32"/>
        </w:rPr>
        <w:t xml:space="preserve"> </w:t>
      </w:r>
      <w:r w:rsidR="00B375B7" w:rsidRPr="000E5FC9">
        <w:rPr>
          <w:b/>
          <w:sz w:val="32"/>
        </w:rPr>
        <w:br/>
      </w:r>
    </w:p>
    <w:p w:rsidR="00A55B51" w:rsidRPr="002518B9" w:rsidRDefault="00B375B7" w:rsidP="002518B9">
      <w:pPr>
        <w:spacing w:after="120" w:line="240" w:lineRule="auto"/>
        <w:jc w:val="center"/>
        <w:rPr>
          <w:b/>
          <w:sz w:val="32"/>
        </w:rPr>
      </w:pPr>
      <w:r w:rsidRPr="00DA29E9">
        <w:rPr>
          <w:i/>
          <w:color w:val="FF0000"/>
          <w:sz w:val="24"/>
        </w:rPr>
        <w:t>(</w:t>
      </w:r>
      <w:r w:rsidR="000E5FC9" w:rsidRPr="00DA29E9">
        <w:rPr>
          <w:i/>
          <w:color w:val="FF0000"/>
          <w:sz w:val="24"/>
        </w:rPr>
        <w:t>nutno doložit do 10 pracovních dnů od splnění poslední podmínky</w:t>
      </w:r>
      <w:r w:rsidR="000E5FC9" w:rsidRPr="00DA29E9">
        <w:rPr>
          <w:i/>
          <w:color w:val="FF0000"/>
          <w:sz w:val="24"/>
        </w:rPr>
        <w:br/>
      </w:r>
      <w:r w:rsidR="000E5FC9" w:rsidRPr="000E5FC9">
        <w:rPr>
          <w:sz w:val="24"/>
        </w:rPr>
        <w:t xml:space="preserve">podrobněji </w:t>
      </w:r>
      <w:r w:rsidRPr="000E5FC9">
        <w:rPr>
          <w:sz w:val="24"/>
        </w:rPr>
        <w:t>viz platné Podmínky pro získání Certifikátu Asijská studia z 2. 4. 2013)</w:t>
      </w:r>
      <w:r w:rsidR="00A55B51" w:rsidRPr="000E5FC9">
        <w:rPr>
          <w:sz w:val="24"/>
        </w:rPr>
        <w:t>: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4503"/>
        <w:gridCol w:w="1275"/>
        <w:gridCol w:w="3434"/>
      </w:tblGrid>
      <w:tr w:rsidR="0092749D" w:rsidRPr="00A55B51" w:rsidTr="00853B15">
        <w:trPr>
          <w:trHeight w:val="411"/>
        </w:trPr>
        <w:tc>
          <w:tcPr>
            <w:tcW w:w="4503" w:type="dxa"/>
            <w:shd w:val="clear" w:color="auto" w:fill="D9D9D9" w:themeFill="background1" w:themeFillShade="D9"/>
            <w:vAlign w:val="center"/>
          </w:tcPr>
          <w:p w:rsidR="0092749D" w:rsidRPr="00853B15" w:rsidRDefault="00A55B51" w:rsidP="0092749D">
            <w:pPr>
              <w:jc w:val="center"/>
              <w:rPr>
                <w:b/>
              </w:rPr>
            </w:pPr>
            <w:r w:rsidRPr="00853B15">
              <w:rPr>
                <w:b/>
              </w:rPr>
              <w:t>Podmínka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:rsidR="00853B15" w:rsidRDefault="00A55B51" w:rsidP="00A55B51">
            <w:pPr>
              <w:jc w:val="center"/>
              <w:rPr>
                <w:b/>
              </w:rPr>
            </w:pPr>
            <w:r w:rsidRPr="00853B15">
              <w:rPr>
                <w:b/>
              </w:rPr>
              <w:t xml:space="preserve">Datum </w:t>
            </w:r>
          </w:p>
          <w:p w:rsidR="0092749D" w:rsidRPr="00853B15" w:rsidRDefault="00A55B51" w:rsidP="00A55B51">
            <w:pPr>
              <w:jc w:val="center"/>
              <w:rPr>
                <w:b/>
              </w:rPr>
            </w:pPr>
            <w:r w:rsidRPr="00853B15">
              <w:rPr>
                <w:b/>
              </w:rPr>
              <w:t xml:space="preserve">splnění </w:t>
            </w:r>
          </w:p>
        </w:tc>
        <w:tc>
          <w:tcPr>
            <w:tcW w:w="3434" w:type="dxa"/>
            <w:shd w:val="clear" w:color="auto" w:fill="D9D9D9" w:themeFill="background1" w:themeFillShade="D9"/>
            <w:vAlign w:val="center"/>
          </w:tcPr>
          <w:p w:rsidR="0092749D" w:rsidRPr="00853B15" w:rsidRDefault="00A55B51" w:rsidP="0092749D">
            <w:pPr>
              <w:jc w:val="center"/>
              <w:rPr>
                <w:b/>
              </w:rPr>
            </w:pPr>
            <w:r w:rsidRPr="00853B15">
              <w:rPr>
                <w:b/>
              </w:rPr>
              <w:t>Poznámka</w:t>
            </w:r>
          </w:p>
        </w:tc>
      </w:tr>
      <w:tr w:rsidR="0092749D" w:rsidRPr="00A55B51" w:rsidTr="00853B15">
        <w:trPr>
          <w:trHeight w:val="850"/>
        </w:trPr>
        <w:tc>
          <w:tcPr>
            <w:tcW w:w="4503" w:type="dxa"/>
            <w:vAlign w:val="center"/>
          </w:tcPr>
          <w:p w:rsidR="00A55B51" w:rsidRDefault="00DA29E9" w:rsidP="00A55B51">
            <w:pPr>
              <w:rPr>
                <w:sz w:val="20"/>
              </w:rPr>
            </w:pPr>
            <w:r>
              <w:rPr>
                <w:sz w:val="20"/>
              </w:rPr>
              <w:t xml:space="preserve">1. </w:t>
            </w:r>
            <w:r w:rsidR="00A55B51">
              <w:rPr>
                <w:sz w:val="20"/>
              </w:rPr>
              <w:t>Absolvování všech předmětů</w:t>
            </w:r>
            <w:r w:rsidR="00A55B51" w:rsidRPr="00A55B51">
              <w:rPr>
                <w:sz w:val="20"/>
              </w:rPr>
              <w:t xml:space="preserve"> vedlejší specializace Čínská studia</w:t>
            </w:r>
            <w:r w:rsidR="00A55B51">
              <w:rPr>
                <w:sz w:val="20"/>
              </w:rPr>
              <w:t xml:space="preserve"> (při hodnocení ne horším než „2“)</w:t>
            </w:r>
          </w:p>
          <w:p w:rsidR="00EA00CB" w:rsidRPr="00EA00CB" w:rsidRDefault="00EA00CB" w:rsidP="00A55B51">
            <w:pPr>
              <w:rPr>
                <w:i/>
                <w:sz w:val="20"/>
              </w:rPr>
            </w:pPr>
            <w:r w:rsidRPr="00EA00CB">
              <w:rPr>
                <w:i/>
                <w:color w:val="FF0000"/>
                <w:sz w:val="20"/>
              </w:rPr>
              <w:t>Příloha: kompletní výpis studijních výsledků z ISIS, potvrzený studijní referentkou se zvýrazněnými předměty vedlejší specializace</w:t>
            </w:r>
          </w:p>
        </w:tc>
        <w:tc>
          <w:tcPr>
            <w:tcW w:w="1275" w:type="dxa"/>
            <w:vAlign w:val="center"/>
          </w:tcPr>
          <w:p w:rsidR="0092749D" w:rsidRPr="00A55B51" w:rsidRDefault="0092749D" w:rsidP="0092749D">
            <w:pPr>
              <w:jc w:val="center"/>
              <w:rPr>
                <w:sz w:val="20"/>
              </w:rPr>
            </w:pPr>
          </w:p>
        </w:tc>
        <w:tc>
          <w:tcPr>
            <w:tcW w:w="3434" w:type="dxa"/>
            <w:vAlign w:val="center"/>
          </w:tcPr>
          <w:p w:rsidR="0092749D" w:rsidRDefault="0092749D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Pr="00A55B51" w:rsidRDefault="002518B9" w:rsidP="0092749D">
            <w:pPr>
              <w:jc w:val="center"/>
              <w:rPr>
                <w:sz w:val="20"/>
              </w:rPr>
            </w:pPr>
          </w:p>
        </w:tc>
      </w:tr>
      <w:tr w:rsidR="0092749D" w:rsidRPr="00A55B51" w:rsidTr="00853B15">
        <w:trPr>
          <w:trHeight w:val="850"/>
        </w:trPr>
        <w:tc>
          <w:tcPr>
            <w:tcW w:w="4503" w:type="dxa"/>
            <w:vAlign w:val="center"/>
          </w:tcPr>
          <w:p w:rsidR="0092749D" w:rsidRDefault="00DA29E9" w:rsidP="00A55B51">
            <w:pPr>
              <w:rPr>
                <w:sz w:val="20"/>
              </w:rPr>
            </w:pPr>
            <w:r>
              <w:rPr>
                <w:sz w:val="20"/>
              </w:rPr>
              <w:t xml:space="preserve">2. </w:t>
            </w:r>
            <w:r w:rsidR="00A55B51" w:rsidRPr="00A55B51">
              <w:rPr>
                <w:sz w:val="20"/>
              </w:rPr>
              <w:t>Absolvování státních zkoušek z vedlejší specializace Čínská studia (se známkou „</w:t>
            </w:r>
            <w:r w:rsidR="00A55B51">
              <w:rPr>
                <w:sz w:val="20"/>
              </w:rPr>
              <w:t>1</w:t>
            </w:r>
            <w:r w:rsidR="00A55B51" w:rsidRPr="00A55B51">
              <w:rPr>
                <w:sz w:val="20"/>
              </w:rPr>
              <w:t>“)</w:t>
            </w:r>
          </w:p>
          <w:p w:rsidR="00EA00CB" w:rsidRPr="00A55B51" w:rsidRDefault="00EA00CB" w:rsidP="00EA00CB">
            <w:pPr>
              <w:rPr>
                <w:sz w:val="20"/>
              </w:rPr>
            </w:pPr>
            <w:r w:rsidRPr="00EA00CB">
              <w:rPr>
                <w:i/>
                <w:color w:val="FF0000"/>
                <w:sz w:val="20"/>
              </w:rPr>
              <w:t xml:space="preserve">Příloha: kompletní výpis studijních výsledků z ISIS, potvrzený studijní referentkou se zvýrazněnými </w:t>
            </w:r>
            <w:r>
              <w:rPr>
                <w:i/>
                <w:color w:val="FF0000"/>
                <w:sz w:val="20"/>
              </w:rPr>
              <w:t>údaji o absolvování státní zkoušky</w:t>
            </w:r>
          </w:p>
        </w:tc>
        <w:tc>
          <w:tcPr>
            <w:tcW w:w="1275" w:type="dxa"/>
            <w:vAlign w:val="center"/>
          </w:tcPr>
          <w:p w:rsidR="0092749D" w:rsidRPr="00A55B51" w:rsidRDefault="0092749D" w:rsidP="0092749D">
            <w:pPr>
              <w:jc w:val="center"/>
              <w:rPr>
                <w:sz w:val="20"/>
              </w:rPr>
            </w:pPr>
          </w:p>
        </w:tc>
        <w:tc>
          <w:tcPr>
            <w:tcW w:w="3434" w:type="dxa"/>
            <w:vAlign w:val="center"/>
          </w:tcPr>
          <w:p w:rsidR="0092749D" w:rsidRDefault="0092749D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Pr="00A55B51" w:rsidRDefault="002518B9" w:rsidP="0092749D">
            <w:pPr>
              <w:jc w:val="center"/>
              <w:rPr>
                <w:sz w:val="20"/>
              </w:rPr>
            </w:pPr>
          </w:p>
        </w:tc>
      </w:tr>
      <w:tr w:rsidR="00853B15" w:rsidRPr="00A55B51" w:rsidTr="00853B15">
        <w:trPr>
          <w:trHeight w:val="510"/>
        </w:trPr>
        <w:tc>
          <w:tcPr>
            <w:tcW w:w="9212" w:type="dxa"/>
            <w:gridSpan w:val="3"/>
            <w:shd w:val="clear" w:color="auto" w:fill="F2F2F2" w:themeFill="background1" w:themeFillShade="F2"/>
            <w:vAlign w:val="center"/>
          </w:tcPr>
          <w:p w:rsidR="00853B15" w:rsidRPr="00A55B51" w:rsidRDefault="00853B15" w:rsidP="0092749D">
            <w:pPr>
              <w:jc w:val="center"/>
              <w:rPr>
                <w:sz w:val="20"/>
              </w:rPr>
            </w:pPr>
            <w:r w:rsidRPr="00A55B51">
              <w:rPr>
                <w:b/>
                <w:sz w:val="20"/>
              </w:rPr>
              <w:t>Volitelné podmínky (nutno splnit min. 2 ze 4)</w:t>
            </w:r>
          </w:p>
        </w:tc>
      </w:tr>
      <w:tr w:rsidR="0092749D" w:rsidRPr="00A55B51" w:rsidTr="00A25BCA">
        <w:trPr>
          <w:trHeight w:val="850"/>
        </w:trPr>
        <w:tc>
          <w:tcPr>
            <w:tcW w:w="4503" w:type="dxa"/>
            <w:vAlign w:val="center"/>
          </w:tcPr>
          <w:p w:rsidR="0092749D" w:rsidRDefault="00DA29E9" w:rsidP="00A55B51">
            <w:pPr>
              <w:rPr>
                <w:sz w:val="20"/>
              </w:rPr>
            </w:pPr>
            <w:r>
              <w:rPr>
                <w:sz w:val="20"/>
              </w:rPr>
              <w:t xml:space="preserve">1. </w:t>
            </w:r>
            <w:r w:rsidR="00A55B51">
              <w:rPr>
                <w:sz w:val="20"/>
              </w:rPr>
              <w:t xml:space="preserve">Obhájení diplomové práce s asijskou tematikou </w:t>
            </w:r>
            <w:r w:rsidR="00853B15">
              <w:rPr>
                <w:sz w:val="20"/>
              </w:rPr>
              <w:br/>
            </w:r>
            <w:r w:rsidR="00A55B51">
              <w:rPr>
                <w:sz w:val="20"/>
              </w:rPr>
              <w:t>(se známkou „1“)</w:t>
            </w:r>
          </w:p>
          <w:p w:rsidR="00EA00CB" w:rsidRPr="00A55B51" w:rsidRDefault="00EA00CB" w:rsidP="00D53FA0">
            <w:pPr>
              <w:rPr>
                <w:sz w:val="20"/>
              </w:rPr>
            </w:pPr>
            <w:r>
              <w:rPr>
                <w:i/>
                <w:color w:val="FF0000"/>
                <w:sz w:val="20"/>
              </w:rPr>
              <w:t xml:space="preserve">Příloha: kopie zadání DP + </w:t>
            </w:r>
            <w:r w:rsidR="00D53FA0">
              <w:rPr>
                <w:i/>
                <w:color w:val="FF0000"/>
                <w:sz w:val="20"/>
              </w:rPr>
              <w:t>kompletní</w:t>
            </w:r>
            <w:r>
              <w:rPr>
                <w:i/>
                <w:color w:val="FF0000"/>
                <w:sz w:val="20"/>
              </w:rPr>
              <w:t xml:space="preserve"> výpis studijních výsledků z ISIS (viz výše) se zvýrazněnými údaji </w:t>
            </w:r>
            <w:r w:rsidR="00D53FA0">
              <w:rPr>
                <w:i/>
                <w:color w:val="FF0000"/>
                <w:sz w:val="20"/>
              </w:rPr>
              <w:br/>
            </w:r>
            <w:r>
              <w:rPr>
                <w:i/>
                <w:color w:val="FF0000"/>
                <w:sz w:val="20"/>
              </w:rPr>
              <w:t>o obhajobě DP</w:t>
            </w:r>
          </w:p>
        </w:tc>
        <w:tc>
          <w:tcPr>
            <w:tcW w:w="1275" w:type="dxa"/>
            <w:vAlign w:val="center"/>
          </w:tcPr>
          <w:p w:rsidR="0092749D" w:rsidRDefault="0092749D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A25BCA" w:rsidRPr="00A55B51" w:rsidRDefault="00A25BCA" w:rsidP="00A25BCA">
            <w:pPr>
              <w:rPr>
                <w:sz w:val="20"/>
              </w:rPr>
            </w:pPr>
          </w:p>
        </w:tc>
        <w:tc>
          <w:tcPr>
            <w:tcW w:w="3434" w:type="dxa"/>
          </w:tcPr>
          <w:p w:rsidR="002518B9" w:rsidRDefault="002518B9" w:rsidP="00A25BCA">
            <w:pPr>
              <w:rPr>
                <w:sz w:val="20"/>
              </w:rPr>
            </w:pPr>
          </w:p>
          <w:p w:rsidR="0092749D" w:rsidRPr="00A55B51" w:rsidRDefault="00A25BCA" w:rsidP="00A25BCA">
            <w:pPr>
              <w:rPr>
                <w:sz w:val="20"/>
              </w:rPr>
            </w:pPr>
            <w:r>
              <w:rPr>
                <w:sz w:val="20"/>
              </w:rPr>
              <w:t>Název práce:</w:t>
            </w:r>
          </w:p>
        </w:tc>
      </w:tr>
    </w:tbl>
    <w:p w:rsidR="002518B9" w:rsidRDefault="002518B9"/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4503"/>
        <w:gridCol w:w="1275"/>
        <w:gridCol w:w="3434"/>
      </w:tblGrid>
      <w:tr w:rsidR="0092749D" w:rsidRPr="00A55B51" w:rsidTr="00A25BCA">
        <w:trPr>
          <w:trHeight w:val="850"/>
        </w:trPr>
        <w:tc>
          <w:tcPr>
            <w:tcW w:w="4503" w:type="dxa"/>
            <w:vAlign w:val="center"/>
          </w:tcPr>
          <w:p w:rsidR="0092749D" w:rsidRDefault="00DA29E9" w:rsidP="00E65BBB">
            <w:pPr>
              <w:rPr>
                <w:sz w:val="20"/>
              </w:rPr>
            </w:pPr>
            <w:r>
              <w:rPr>
                <w:sz w:val="20"/>
              </w:rPr>
              <w:lastRenderedPageBreak/>
              <w:t xml:space="preserve">2. </w:t>
            </w:r>
            <w:r w:rsidR="00A55B51">
              <w:rPr>
                <w:sz w:val="20"/>
              </w:rPr>
              <w:t xml:space="preserve">Absolvování 9 ECTS kreditů volitelných předmětů s asijskou </w:t>
            </w:r>
            <w:r w:rsidR="00A25BCA">
              <w:rPr>
                <w:sz w:val="20"/>
              </w:rPr>
              <w:t xml:space="preserve">tematikou </w:t>
            </w:r>
          </w:p>
          <w:p w:rsidR="00EA00CB" w:rsidRPr="00EA00CB" w:rsidRDefault="00EA00CB" w:rsidP="00D53FA0">
            <w:pPr>
              <w:rPr>
                <w:b/>
                <w:sz w:val="20"/>
              </w:rPr>
            </w:pPr>
            <w:r w:rsidRPr="00EA00CB">
              <w:rPr>
                <w:i/>
                <w:color w:val="FF0000"/>
                <w:sz w:val="20"/>
              </w:rPr>
              <w:t xml:space="preserve">Příloha: kompletní výpis studijních výsledků z ISIS, </w:t>
            </w:r>
            <w:r w:rsidR="00D53FA0">
              <w:rPr>
                <w:i/>
                <w:color w:val="FF0000"/>
                <w:sz w:val="20"/>
              </w:rPr>
              <w:t xml:space="preserve">(viz výše) </w:t>
            </w:r>
            <w:r w:rsidRPr="00EA00CB">
              <w:rPr>
                <w:i/>
                <w:color w:val="FF0000"/>
                <w:sz w:val="20"/>
              </w:rPr>
              <w:t xml:space="preserve">se zvýrazněnými </w:t>
            </w:r>
            <w:r>
              <w:rPr>
                <w:i/>
                <w:color w:val="FF0000"/>
                <w:sz w:val="20"/>
              </w:rPr>
              <w:t>volitelnými předměty</w:t>
            </w:r>
          </w:p>
        </w:tc>
        <w:tc>
          <w:tcPr>
            <w:tcW w:w="1275" w:type="dxa"/>
            <w:vAlign w:val="center"/>
          </w:tcPr>
          <w:p w:rsidR="0092749D" w:rsidRDefault="0092749D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2518B9" w:rsidRDefault="002518B9" w:rsidP="0092749D">
            <w:pPr>
              <w:jc w:val="center"/>
              <w:rPr>
                <w:sz w:val="20"/>
              </w:rPr>
            </w:pPr>
          </w:p>
          <w:p w:rsidR="00A25BCA" w:rsidRDefault="00A25BCA" w:rsidP="00A25BCA">
            <w:pPr>
              <w:rPr>
                <w:sz w:val="20"/>
              </w:rPr>
            </w:pPr>
          </w:p>
          <w:p w:rsidR="00A25BCA" w:rsidRPr="00A55B51" w:rsidRDefault="00A25BCA" w:rsidP="0092749D">
            <w:pPr>
              <w:jc w:val="center"/>
              <w:rPr>
                <w:sz w:val="20"/>
              </w:rPr>
            </w:pPr>
          </w:p>
        </w:tc>
        <w:tc>
          <w:tcPr>
            <w:tcW w:w="3434" w:type="dxa"/>
          </w:tcPr>
          <w:p w:rsidR="002518B9" w:rsidRDefault="002518B9" w:rsidP="00A25BCA">
            <w:pPr>
              <w:rPr>
                <w:sz w:val="20"/>
              </w:rPr>
            </w:pPr>
          </w:p>
          <w:p w:rsidR="0092749D" w:rsidRPr="00A55B51" w:rsidRDefault="00A25BCA" w:rsidP="00A25BCA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Identy</w:t>
            </w:r>
            <w:proofErr w:type="spellEnd"/>
            <w:r>
              <w:rPr>
                <w:sz w:val="20"/>
              </w:rPr>
              <w:t xml:space="preserve"> volitelných předmětů:</w:t>
            </w:r>
          </w:p>
        </w:tc>
      </w:tr>
      <w:tr w:rsidR="00A55B51" w:rsidRPr="00A55B51" w:rsidTr="00A25BCA">
        <w:trPr>
          <w:trHeight w:val="850"/>
        </w:trPr>
        <w:tc>
          <w:tcPr>
            <w:tcW w:w="4503" w:type="dxa"/>
            <w:vAlign w:val="center"/>
          </w:tcPr>
          <w:p w:rsidR="00A55B51" w:rsidRDefault="00DA29E9" w:rsidP="00A55B51">
            <w:pPr>
              <w:rPr>
                <w:sz w:val="20"/>
              </w:rPr>
            </w:pPr>
            <w:r>
              <w:rPr>
                <w:sz w:val="20"/>
              </w:rPr>
              <w:t xml:space="preserve">3. </w:t>
            </w:r>
            <w:r w:rsidR="00A25BCA">
              <w:rPr>
                <w:sz w:val="20"/>
              </w:rPr>
              <w:t xml:space="preserve">Absolvování odborné stáže </w:t>
            </w:r>
          </w:p>
          <w:p w:rsidR="00EA00CB" w:rsidRPr="00A55B51" w:rsidRDefault="00EA00CB" w:rsidP="00EA00CB">
            <w:pPr>
              <w:rPr>
                <w:sz w:val="20"/>
              </w:rPr>
            </w:pPr>
            <w:r w:rsidRPr="00EA00CB">
              <w:rPr>
                <w:i/>
                <w:color w:val="FF0000"/>
                <w:sz w:val="20"/>
              </w:rPr>
              <w:t xml:space="preserve">Příloha: </w:t>
            </w:r>
            <w:r>
              <w:rPr>
                <w:i/>
                <w:color w:val="FF0000"/>
                <w:sz w:val="20"/>
              </w:rPr>
              <w:t>kopie smlouvy o vykonání stáže nebo potvrzení o jejím vykonání od dané firmy či instituce (včetně doložení délky stáže a pracovní náplně)</w:t>
            </w:r>
          </w:p>
        </w:tc>
        <w:tc>
          <w:tcPr>
            <w:tcW w:w="1275" w:type="dxa"/>
            <w:vAlign w:val="center"/>
          </w:tcPr>
          <w:p w:rsidR="00A55B51" w:rsidRDefault="00A55B51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A25BCA" w:rsidRDefault="00A25BCA" w:rsidP="0092749D">
            <w:pPr>
              <w:jc w:val="center"/>
              <w:rPr>
                <w:sz w:val="20"/>
              </w:rPr>
            </w:pPr>
          </w:p>
          <w:p w:rsidR="00A25BCA" w:rsidRPr="00A55B51" w:rsidRDefault="00A25BCA" w:rsidP="0092749D">
            <w:pPr>
              <w:jc w:val="center"/>
              <w:rPr>
                <w:sz w:val="20"/>
              </w:rPr>
            </w:pPr>
          </w:p>
        </w:tc>
        <w:tc>
          <w:tcPr>
            <w:tcW w:w="3434" w:type="dxa"/>
          </w:tcPr>
          <w:p w:rsidR="00A25BCA" w:rsidRDefault="00A25BCA" w:rsidP="00A25BCA">
            <w:pPr>
              <w:rPr>
                <w:sz w:val="20"/>
              </w:rPr>
            </w:pPr>
          </w:p>
          <w:p w:rsidR="00A55B51" w:rsidRDefault="00A25BCA" w:rsidP="00A25BCA">
            <w:pPr>
              <w:rPr>
                <w:sz w:val="20"/>
              </w:rPr>
            </w:pPr>
            <w:r>
              <w:rPr>
                <w:sz w:val="20"/>
              </w:rPr>
              <w:t>Název firmy/instituce:</w:t>
            </w:r>
          </w:p>
          <w:p w:rsidR="00A25BCA" w:rsidRDefault="00A25BCA" w:rsidP="00A25BCA">
            <w:pPr>
              <w:rPr>
                <w:sz w:val="20"/>
              </w:rPr>
            </w:pPr>
          </w:p>
          <w:p w:rsidR="00A25BCA" w:rsidRDefault="00A25BCA" w:rsidP="00A25BCA">
            <w:pPr>
              <w:rPr>
                <w:sz w:val="20"/>
              </w:rPr>
            </w:pPr>
          </w:p>
          <w:p w:rsidR="00A25BCA" w:rsidRDefault="00A25BCA" w:rsidP="00A25BCA">
            <w:pPr>
              <w:rPr>
                <w:sz w:val="20"/>
              </w:rPr>
            </w:pPr>
            <w:r>
              <w:rPr>
                <w:sz w:val="20"/>
              </w:rPr>
              <w:t>Délka stáže:</w:t>
            </w:r>
          </w:p>
          <w:p w:rsidR="00A25BCA" w:rsidRDefault="00A25BCA" w:rsidP="00A25BCA">
            <w:pPr>
              <w:rPr>
                <w:sz w:val="20"/>
              </w:rPr>
            </w:pPr>
          </w:p>
          <w:p w:rsidR="00A25BCA" w:rsidRDefault="00A25BCA" w:rsidP="00A25BCA">
            <w:pPr>
              <w:rPr>
                <w:sz w:val="20"/>
              </w:rPr>
            </w:pPr>
            <w:r>
              <w:rPr>
                <w:sz w:val="20"/>
              </w:rPr>
              <w:t>Pracovní náplň:</w:t>
            </w:r>
          </w:p>
          <w:p w:rsidR="00A25BCA" w:rsidRDefault="00A25BCA" w:rsidP="00A25BCA">
            <w:pPr>
              <w:rPr>
                <w:sz w:val="20"/>
              </w:rPr>
            </w:pPr>
          </w:p>
          <w:p w:rsidR="00A25BCA" w:rsidRPr="00A55B51" w:rsidRDefault="00A25BCA" w:rsidP="00A25BCA">
            <w:pPr>
              <w:rPr>
                <w:sz w:val="20"/>
              </w:rPr>
            </w:pPr>
          </w:p>
        </w:tc>
      </w:tr>
      <w:tr w:rsidR="00A55B51" w:rsidRPr="00A55B51" w:rsidTr="00A25BCA">
        <w:trPr>
          <w:trHeight w:val="850"/>
        </w:trPr>
        <w:tc>
          <w:tcPr>
            <w:tcW w:w="4503" w:type="dxa"/>
            <w:vAlign w:val="center"/>
          </w:tcPr>
          <w:p w:rsidR="00A55B51" w:rsidRDefault="00DA29E9" w:rsidP="00853B15">
            <w:pPr>
              <w:rPr>
                <w:sz w:val="20"/>
              </w:rPr>
            </w:pPr>
            <w:r>
              <w:rPr>
                <w:sz w:val="20"/>
              </w:rPr>
              <w:t xml:space="preserve">4. </w:t>
            </w:r>
            <w:r w:rsidR="00A55B51">
              <w:rPr>
                <w:sz w:val="20"/>
              </w:rPr>
              <w:t xml:space="preserve">Absolvování semestrálního výměnného pobytu nebo výjezdu </w:t>
            </w:r>
            <w:proofErr w:type="spellStart"/>
            <w:r w:rsidR="00A55B51">
              <w:rPr>
                <w:sz w:val="20"/>
              </w:rPr>
              <w:t>Freemover</w:t>
            </w:r>
            <w:proofErr w:type="spellEnd"/>
            <w:r w:rsidR="00A55B51">
              <w:rPr>
                <w:sz w:val="20"/>
              </w:rPr>
              <w:t xml:space="preserve"> v Asii </w:t>
            </w:r>
          </w:p>
          <w:p w:rsidR="00EA00CB" w:rsidRPr="00A55B51" w:rsidRDefault="00EA00CB" w:rsidP="00EA00CB">
            <w:pPr>
              <w:rPr>
                <w:sz w:val="20"/>
              </w:rPr>
            </w:pPr>
            <w:r w:rsidRPr="00EA00CB">
              <w:rPr>
                <w:i/>
                <w:color w:val="FF0000"/>
                <w:sz w:val="20"/>
              </w:rPr>
              <w:t xml:space="preserve">Příloha: </w:t>
            </w:r>
            <w:r>
              <w:rPr>
                <w:i/>
                <w:color w:val="FF0000"/>
                <w:sz w:val="20"/>
              </w:rPr>
              <w:t>kopie výpisu studijních výsledků ze zahraniční univerzity</w:t>
            </w:r>
          </w:p>
        </w:tc>
        <w:tc>
          <w:tcPr>
            <w:tcW w:w="1275" w:type="dxa"/>
            <w:vAlign w:val="center"/>
          </w:tcPr>
          <w:p w:rsidR="00A55B51" w:rsidRPr="00A55B51" w:rsidRDefault="00A55B51" w:rsidP="0092749D">
            <w:pPr>
              <w:jc w:val="center"/>
              <w:rPr>
                <w:sz w:val="20"/>
              </w:rPr>
            </w:pPr>
          </w:p>
        </w:tc>
        <w:tc>
          <w:tcPr>
            <w:tcW w:w="3434" w:type="dxa"/>
            <w:vAlign w:val="center"/>
          </w:tcPr>
          <w:p w:rsidR="00A25BCA" w:rsidRDefault="00A25BCA" w:rsidP="00A25BCA">
            <w:pPr>
              <w:rPr>
                <w:sz w:val="20"/>
              </w:rPr>
            </w:pPr>
          </w:p>
          <w:p w:rsidR="00A55B51" w:rsidRDefault="00A25BCA" w:rsidP="00A25BCA">
            <w:pPr>
              <w:rPr>
                <w:sz w:val="20"/>
              </w:rPr>
            </w:pPr>
            <w:r>
              <w:rPr>
                <w:sz w:val="20"/>
              </w:rPr>
              <w:t>Název zahraniční univerzity:</w:t>
            </w:r>
          </w:p>
          <w:p w:rsidR="00A25BCA" w:rsidRDefault="00A25BCA" w:rsidP="00A25BCA">
            <w:pPr>
              <w:rPr>
                <w:sz w:val="20"/>
              </w:rPr>
            </w:pPr>
          </w:p>
          <w:p w:rsidR="00A25BCA" w:rsidRDefault="00A25BCA" w:rsidP="00A25BCA">
            <w:pPr>
              <w:rPr>
                <w:sz w:val="20"/>
              </w:rPr>
            </w:pPr>
          </w:p>
          <w:p w:rsidR="00A25BCA" w:rsidRDefault="00A25BCA" w:rsidP="00A25BCA">
            <w:pPr>
              <w:rPr>
                <w:sz w:val="20"/>
              </w:rPr>
            </w:pPr>
          </w:p>
          <w:p w:rsidR="00A25BCA" w:rsidRDefault="00A25BCA" w:rsidP="00A25BCA">
            <w:pPr>
              <w:rPr>
                <w:sz w:val="20"/>
              </w:rPr>
            </w:pPr>
            <w:r>
              <w:rPr>
                <w:sz w:val="20"/>
              </w:rPr>
              <w:t>Země:</w:t>
            </w:r>
          </w:p>
          <w:p w:rsidR="00A25BCA" w:rsidRDefault="00A25BCA" w:rsidP="00A25BCA">
            <w:pPr>
              <w:rPr>
                <w:sz w:val="20"/>
              </w:rPr>
            </w:pPr>
          </w:p>
          <w:p w:rsidR="00A25BCA" w:rsidRDefault="00A25BCA" w:rsidP="00A25BCA">
            <w:pPr>
              <w:rPr>
                <w:sz w:val="20"/>
              </w:rPr>
            </w:pPr>
          </w:p>
          <w:p w:rsidR="00A25BCA" w:rsidRPr="00A55B51" w:rsidRDefault="00A25BCA" w:rsidP="00A25BCA">
            <w:pPr>
              <w:rPr>
                <w:sz w:val="20"/>
              </w:rPr>
            </w:pPr>
          </w:p>
        </w:tc>
      </w:tr>
    </w:tbl>
    <w:p w:rsidR="00A65ADB" w:rsidRPr="00203CBD" w:rsidRDefault="00A65ADB" w:rsidP="00203CBD">
      <w:pPr>
        <w:spacing w:line="240" w:lineRule="auto"/>
      </w:pPr>
    </w:p>
    <w:p w:rsidR="00DA29E9" w:rsidRDefault="00DA29E9" w:rsidP="00203CBD">
      <w:pPr>
        <w:spacing w:line="240" w:lineRule="auto"/>
      </w:pPr>
      <w:r w:rsidRPr="00203CBD">
        <w:rPr>
          <w:b/>
        </w:rPr>
        <w:t>Počet příloh</w:t>
      </w:r>
      <w:r w:rsidRPr="00203CBD">
        <w:t>:</w:t>
      </w:r>
    </w:p>
    <w:p w:rsidR="00203CBD" w:rsidRPr="00203CBD" w:rsidRDefault="00203CBD" w:rsidP="00203CBD">
      <w:pPr>
        <w:spacing w:line="240" w:lineRule="auto"/>
      </w:pPr>
    </w:p>
    <w:p w:rsidR="00203CBD" w:rsidRPr="00203CBD" w:rsidRDefault="00203CBD" w:rsidP="00203CBD">
      <w:pPr>
        <w:spacing w:line="240" w:lineRule="auto"/>
        <w:jc w:val="both"/>
      </w:pPr>
      <w:r w:rsidRPr="00203CBD">
        <w:rPr>
          <w:b/>
        </w:rPr>
        <w:t>Poznámka</w:t>
      </w:r>
      <w:r w:rsidRPr="00203CBD">
        <w:t>: Absolventovi, který splní podmínky pro získání Certifikátu</w:t>
      </w:r>
      <w:r>
        <w:t xml:space="preserve"> Asijská studia</w:t>
      </w:r>
      <w:r w:rsidRPr="00203CBD">
        <w:t>, bude Certifikát udělen spolu s diplomem, a to při slavnostní promoci, příp. na studijním oddělení (pokud se slavnostní promoce nezúčastní).</w:t>
      </w:r>
    </w:p>
    <w:p w:rsidR="00DA29E9" w:rsidRDefault="00DA29E9">
      <w:pPr>
        <w:rPr>
          <w:sz w:val="24"/>
        </w:rPr>
      </w:pPr>
    </w:p>
    <w:p w:rsidR="00B375B7" w:rsidRDefault="00B375B7">
      <w:pPr>
        <w:rPr>
          <w:sz w:val="24"/>
        </w:rPr>
      </w:pPr>
    </w:p>
    <w:p w:rsidR="00203CBD" w:rsidRDefault="00203CBD">
      <w:pPr>
        <w:rPr>
          <w:sz w:val="24"/>
        </w:rPr>
      </w:pPr>
    </w:p>
    <w:p w:rsidR="00853B15" w:rsidRDefault="00853B15" w:rsidP="00B375B7">
      <w:pPr>
        <w:spacing w:after="0" w:line="240" w:lineRule="auto"/>
        <w:rPr>
          <w:sz w:val="24"/>
        </w:rPr>
      </w:pPr>
      <w:proofErr w:type="gramStart"/>
      <w:r>
        <w:rPr>
          <w:sz w:val="24"/>
        </w:rPr>
        <w:t>___________________________________         ____________________________________</w:t>
      </w:r>
      <w:proofErr w:type="gramEnd"/>
    </w:p>
    <w:p w:rsidR="00853B15" w:rsidRPr="00853B15" w:rsidRDefault="00853B15" w:rsidP="00B375B7">
      <w:pPr>
        <w:spacing w:after="0" w:line="240" w:lineRule="auto"/>
      </w:pPr>
      <w:r w:rsidRPr="00853B15">
        <w:t xml:space="preserve">        </w:t>
      </w:r>
      <w:r>
        <w:t xml:space="preserve">  </w:t>
      </w:r>
      <w:r w:rsidRPr="00853B15">
        <w:t xml:space="preserve">   Datum a podpis studenta </w:t>
      </w:r>
      <w:r w:rsidRPr="00853B15">
        <w:tab/>
      </w:r>
      <w:r w:rsidRPr="00853B15">
        <w:tab/>
      </w:r>
      <w:r w:rsidRPr="00853B15">
        <w:tab/>
      </w:r>
      <w:r w:rsidRPr="00853B15">
        <w:tab/>
        <w:t xml:space="preserve">     Datum a podpis (za KSE)</w:t>
      </w:r>
    </w:p>
    <w:sectPr w:rsidR="00853B15" w:rsidRPr="00853B15" w:rsidSect="00853B15"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MDQxNTY3NzYxNjJS0lEKTi0uzszPAykwrAUA1u2XgSwAAAA="/>
  </w:docVars>
  <w:rsids>
    <w:rsidRoot w:val="00A65ADB"/>
    <w:rsid w:val="000016F0"/>
    <w:rsid w:val="00001CE2"/>
    <w:rsid w:val="0000235F"/>
    <w:rsid w:val="00003FD9"/>
    <w:rsid w:val="00004F37"/>
    <w:rsid w:val="00005226"/>
    <w:rsid w:val="00005D39"/>
    <w:rsid w:val="0000776C"/>
    <w:rsid w:val="000111CE"/>
    <w:rsid w:val="000117D2"/>
    <w:rsid w:val="00012AD9"/>
    <w:rsid w:val="0001319A"/>
    <w:rsid w:val="00014170"/>
    <w:rsid w:val="000148C5"/>
    <w:rsid w:val="0001491E"/>
    <w:rsid w:val="0001737A"/>
    <w:rsid w:val="00017A2D"/>
    <w:rsid w:val="000215B7"/>
    <w:rsid w:val="0002378D"/>
    <w:rsid w:val="000247E3"/>
    <w:rsid w:val="00026565"/>
    <w:rsid w:val="00026DA8"/>
    <w:rsid w:val="0002708C"/>
    <w:rsid w:val="0002757B"/>
    <w:rsid w:val="00031CD4"/>
    <w:rsid w:val="00031DA4"/>
    <w:rsid w:val="00031ECB"/>
    <w:rsid w:val="000331C3"/>
    <w:rsid w:val="00034F94"/>
    <w:rsid w:val="000378B0"/>
    <w:rsid w:val="00041469"/>
    <w:rsid w:val="00042C10"/>
    <w:rsid w:val="00042FC2"/>
    <w:rsid w:val="000446ED"/>
    <w:rsid w:val="00044888"/>
    <w:rsid w:val="00045114"/>
    <w:rsid w:val="00045ACD"/>
    <w:rsid w:val="00047190"/>
    <w:rsid w:val="0004720A"/>
    <w:rsid w:val="000503AC"/>
    <w:rsid w:val="00050A74"/>
    <w:rsid w:val="00050BA6"/>
    <w:rsid w:val="00052027"/>
    <w:rsid w:val="00052069"/>
    <w:rsid w:val="000525BD"/>
    <w:rsid w:val="00052C38"/>
    <w:rsid w:val="00054133"/>
    <w:rsid w:val="000555F8"/>
    <w:rsid w:val="000614A9"/>
    <w:rsid w:val="00062BAE"/>
    <w:rsid w:val="00063171"/>
    <w:rsid w:val="00063816"/>
    <w:rsid w:val="00063CB7"/>
    <w:rsid w:val="000645CB"/>
    <w:rsid w:val="00067E0B"/>
    <w:rsid w:val="0007114D"/>
    <w:rsid w:val="000714A5"/>
    <w:rsid w:val="00071C04"/>
    <w:rsid w:val="000739C7"/>
    <w:rsid w:val="00073EF3"/>
    <w:rsid w:val="0007446A"/>
    <w:rsid w:val="00074AB8"/>
    <w:rsid w:val="0008444B"/>
    <w:rsid w:val="000847AF"/>
    <w:rsid w:val="000858A2"/>
    <w:rsid w:val="00086EDF"/>
    <w:rsid w:val="000901B6"/>
    <w:rsid w:val="00092288"/>
    <w:rsid w:val="000922EE"/>
    <w:rsid w:val="00092B3F"/>
    <w:rsid w:val="00093849"/>
    <w:rsid w:val="00093D99"/>
    <w:rsid w:val="00094306"/>
    <w:rsid w:val="0009574A"/>
    <w:rsid w:val="00095A03"/>
    <w:rsid w:val="000A0C27"/>
    <w:rsid w:val="000A3958"/>
    <w:rsid w:val="000A5544"/>
    <w:rsid w:val="000A5AC5"/>
    <w:rsid w:val="000A76CA"/>
    <w:rsid w:val="000A7961"/>
    <w:rsid w:val="000B10CF"/>
    <w:rsid w:val="000B17B0"/>
    <w:rsid w:val="000B5BBC"/>
    <w:rsid w:val="000B74C8"/>
    <w:rsid w:val="000B7CE0"/>
    <w:rsid w:val="000C0D10"/>
    <w:rsid w:val="000C24CA"/>
    <w:rsid w:val="000C3788"/>
    <w:rsid w:val="000C39A9"/>
    <w:rsid w:val="000C5463"/>
    <w:rsid w:val="000C5A1F"/>
    <w:rsid w:val="000C6A67"/>
    <w:rsid w:val="000D01A2"/>
    <w:rsid w:val="000D26EC"/>
    <w:rsid w:val="000D335E"/>
    <w:rsid w:val="000D36C1"/>
    <w:rsid w:val="000D47A5"/>
    <w:rsid w:val="000E01F1"/>
    <w:rsid w:val="000E1C0F"/>
    <w:rsid w:val="000E24FD"/>
    <w:rsid w:val="000E3344"/>
    <w:rsid w:val="000E5A25"/>
    <w:rsid w:val="000E5FC9"/>
    <w:rsid w:val="000E7530"/>
    <w:rsid w:val="000E7C01"/>
    <w:rsid w:val="000F07E8"/>
    <w:rsid w:val="000F0ACD"/>
    <w:rsid w:val="000F158E"/>
    <w:rsid w:val="000F1A09"/>
    <w:rsid w:val="000F4169"/>
    <w:rsid w:val="000F4358"/>
    <w:rsid w:val="000F479D"/>
    <w:rsid w:val="000F47C7"/>
    <w:rsid w:val="000F7A11"/>
    <w:rsid w:val="0010097B"/>
    <w:rsid w:val="001012CC"/>
    <w:rsid w:val="001013D3"/>
    <w:rsid w:val="001018A6"/>
    <w:rsid w:val="0010374C"/>
    <w:rsid w:val="00104CA3"/>
    <w:rsid w:val="001050D1"/>
    <w:rsid w:val="00111199"/>
    <w:rsid w:val="00111B29"/>
    <w:rsid w:val="001146FF"/>
    <w:rsid w:val="00114C6F"/>
    <w:rsid w:val="00114D70"/>
    <w:rsid w:val="00115D17"/>
    <w:rsid w:val="00117490"/>
    <w:rsid w:val="00117FD6"/>
    <w:rsid w:val="0012080C"/>
    <w:rsid w:val="001208B3"/>
    <w:rsid w:val="00121925"/>
    <w:rsid w:val="00121952"/>
    <w:rsid w:val="00121FFB"/>
    <w:rsid w:val="0012225E"/>
    <w:rsid w:val="00122461"/>
    <w:rsid w:val="001232BC"/>
    <w:rsid w:val="00124E16"/>
    <w:rsid w:val="0012642A"/>
    <w:rsid w:val="001266F0"/>
    <w:rsid w:val="00126827"/>
    <w:rsid w:val="00127DAB"/>
    <w:rsid w:val="00130CF5"/>
    <w:rsid w:val="00131A1D"/>
    <w:rsid w:val="00131D82"/>
    <w:rsid w:val="00131F14"/>
    <w:rsid w:val="00132166"/>
    <w:rsid w:val="00133063"/>
    <w:rsid w:val="00133277"/>
    <w:rsid w:val="0013453A"/>
    <w:rsid w:val="00134736"/>
    <w:rsid w:val="00134C59"/>
    <w:rsid w:val="00135EC2"/>
    <w:rsid w:val="00137555"/>
    <w:rsid w:val="001404CE"/>
    <w:rsid w:val="00142482"/>
    <w:rsid w:val="00144058"/>
    <w:rsid w:val="0014463C"/>
    <w:rsid w:val="00150BEA"/>
    <w:rsid w:val="00151C22"/>
    <w:rsid w:val="00153896"/>
    <w:rsid w:val="00153982"/>
    <w:rsid w:val="001557F9"/>
    <w:rsid w:val="001566BC"/>
    <w:rsid w:val="00157CEB"/>
    <w:rsid w:val="00160024"/>
    <w:rsid w:val="0016137A"/>
    <w:rsid w:val="00162A49"/>
    <w:rsid w:val="00163B07"/>
    <w:rsid w:val="00166B50"/>
    <w:rsid w:val="00166D54"/>
    <w:rsid w:val="00167BB8"/>
    <w:rsid w:val="001708F1"/>
    <w:rsid w:val="00170DB2"/>
    <w:rsid w:val="00171A92"/>
    <w:rsid w:val="001737D9"/>
    <w:rsid w:val="00173F07"/>
    <w:rsid w:val="00173F9C"/>
    <w:rsid w:val="00174636"/>
    <w:rsid w:val="00176E73"/>
    <w:rsid w:val="0017748E"/>
    <w:rsid w:val="0017773A"/>
    <w:rsid w:val="0018077C"/>
    <w:rsid w:val="00181CCD"/>
    <w:rsid w:val="001822FE"/>
    <w:rsid w:val="00182719"/>
    <w:rsid w:val="0018338E"/>
    <w:rsid w:val="00184595"/>
    <w:rsid w:val="00187532"/>
    <w:rsid w:val="001908E6"/>
    <w:rsid w:val="00190A7F"/>
    <w:rsid w:val="00191437"/>
    <w:rsid w:val="001956F1"/>
    <w:rsid w:val="001A1B5E"/>
    <w:rsid w:val="001A2EE4"/>
    <w:rsid w:val="001A3213"/>
    <w:rsid w:val="001A492A"/>
    <w:rsid w:val="001A4E7C"/>
    <w:rsid w:val="001B050B"/>
    <w:rsid w:val="001B31F9"/>
    <w:rsid w:val="001B368B"/>
    <w:rsid w:val="001B45E6"/>
    <w:rsid w:val="001B4F9E"/>
    <w:rsid w:val="001C0A27"/>
    <w:rsid w:val="001C3671"/>
    <w:rsid w:val="001C37B9"/>
    <w:rsid w:val="001C619E"/>
    <w:rsid w:val="001D043C"/>
    <w:rsid w:val="001D157B"/>
    <w:rsid w:val="001D15E7"/>
    <w:rsid w:val="001D17B7"/>
    <w:rsid w:val="001D388D"/>
    <w:rsid w:val="001D4951"/>
    <w:rsid w:val="001D513A"/>
    <w:rsid w:val="001D51D7"/>
    <w:rsid w:val="001D5F8A"/>
    <w:rsid w:val="001E1182"/>
    <w:rsid w:val="001E4668"/>
    <w:rsid w:val="001E4A94"/>
    <w:rsid w:val="001E55F0"/>
    <w:rsid w:val="001E7BC3"/>
    <w:rsid w:val="001E7DCA"/>
    <w:rsid w:val="001F0DD5"/>
    <w:rsid w:val="001F2F5A"/>
    <w:rsid w:val="001F5207"/>
    <w:rsid w:val="001F52A7"/>
    <w:rsid w:val="001F5BF0"/>
    <w:rsid w:val="001F6B0A"/>
    <w:rsid w:val="001F7951"/>
    <w:rsid w:val="00201061"/>
    <w:rsid w:val="00201090"/>
    <w:rsid w:val="00203CBD"/>
    <w:rsid w:val="0020731E"/>
    <w:rsid w:val="00207374"/>
    <w:rsid w:val="0021108D"/>
    <w:rsid w:val="00211217"/>
    <w:rsid w:val="0021187D"/>
    <w:rsid w:val="00212069"/>
    <w:rsid w:val="0021257D"/>
    <w:rsid w:val="00213314"/>
    <w:rsid w:val="00213B91"/>
    <w:rsid w:val="0021543C"/>
    <w:rsid w:val="0021620D"/>
    <w:rsid w:val="002166D2"/>
    <w:rsid w:val="00217F0E"/>
    <w:rsid w:val="00220502"/>
    <w:rsid w:val="0022163A"/>
    <w:rsid w:val="002229B4"/>
    <w:rsid w:val="00226F70"/>
    <w:rsid w:val="002305DD"/>
    <w:rsid w:val="00230C0A"/>
    <w:rsid w:val="00230EE4"/>
    <w:rsid w:val="00232484"/>
    <w:rsid w:val="00232BA9"/>
    <w:rsid w:val="00232DB3"/>
    <w:rsid w:val="0023425D"/>
    <w:rsid w:val="00234309"/>
    <w:rsid w:val="00234465"/>
    <w:rsid w:val="002348B1"/>
    <w:rsid w:val="0023606E"/>
    <w:rsid w:val="00236A9B"/>
    <w:rsid w:val="00237BDF"/>
    <w:rsid w:val="00246389"/>
    <w:rsid w:val="002463DC"/>
    <w:rsid w:val="0024689B"/>
    <w:rsid w:val="00246C05"/>
    <w:rsid w:val="002514B4"/>
    <w:rsid w:val="002515C4"/>
    <w:rsid w:val="002518B9"/>
    <w:rsid w:val="00252C70"/>
    <w:rsid w:val="0025324F"/>
    <w:rsid w:val="00254BE5"/>
    <w:rsid w:val="00255C90"/>
    <w:rsid w:val="00256C95"/>
    <w:rsid w:val="00257011"/>
    <w:rsid w:val="00257327"/>
    <w:rsid w:val="002577F4"/>
    <w:rsid w:val="002639CB"/>
    <w:rsid w:val="0026730D"/>
    <w:rsid w:val="002674B6"/>
    <w:rsid w:val="002675E7"/>
    <w:rsid w:val="0027060A"/>
    <w:rsid w:val="00270C6F"/>
    <w:rsid w:val="00272796"/>
    <w:rsid w:val="002749F7"/>
    <w:rsid w:val="00274DE2"/>
    <w:rsid w:val="00276121"/>
    <w:rsid w:val="002767C0"/>
    <w:rsid w:val="00280E33"/>
    <w:rsid w:val="002838C8"/>
    <w:rsid w:val="0028620F"/>
    <w:rsid w:val="00286521"/>
    <w:rsid w:val="00286A88"/>
    <w:rsid w:val="0029082A"/>
    <w:rsid w:val="002937C0"/>
    <w:rsid w:val="00294790"/>
    <w:rsid w:val="00295314"/>
    <w:rsid w:val="002959A4"/>
    <w:rsid w:val="00295CAD"/>
    <w:rsid w:val="002A04EB"/>
    <w:rsid w:val="002A069D"/>
    <w:rsid w:val="002A42E2"/>
    <w:rsid w:val="002A4763"/>
    <w:rsid w:val="002A4B85"/>
    <w:rsid w:val="002A77A3"/>
    <w:rsid w:val="002B2CC8"/>
    <w:rsid w:val="002B36F9"/>
    <w:rsid w:val="002B3C7A"/>
    <w:rsid w:val="002B51F1"/>
    <w:rsid w:val="002B6093"/>
    <w:rsid w:val="002C0052"/>
    <w:rsid w:val="002C07C3"/>
    <w:rsid w:val="002C0A5E"/>
    <w:rsid w:val="002C1521"/>
    <w:rsid w:val="002C2F08"/>
    <w:rsid w:val="002C342E"/>
    <w:rsid w:val="002C3F95"/>
    <w:rsid w:val="002C67F6"/>
    <w:rsid w:val="002C7B20"/>
    <w:rsid w:val="002D1405"/>
    <w:rsid w:val="002D2F96"/>
    <w:rsid w:val="002D47CD"/>
    <w:rsid w:val="002D65A6"/>
    <w:rsid w:val="002E094D"/>
    <w:rsid w:val="002E0A9B"/>
    <w:rsid w:val="002E2C17"/>
    <w:rsid w:val="002E3012"/>
    <w:rsid w:val="002E4A40"/>
    <w:rsid w:val="002E563D"/>
    <w:rsid w:val="002E799D"/>
    <w:rsid w:val="002F00B8"/>
    <w:rsid w:val="002F05B1"/>
    <w:rsid w:val="002F14CB"/>
    <w:rsid w:val="002F2AE7"/>
    <w:rsid w:val="002F4066"/>
    <w:rsid w:val="002F7F6D"/>
    <w:rsid w:val="0030440B"/>
    <w:rsid w:val="00304571"/>
    <w:rsid w:val="0030535B"/>
    <w:rsid w:val="00306278"/>
    <w:rsid w:val="003062B0"/>
    <w:rsid w:val="0030714E"/>
    <w:rsid w:val="003109B6"/>
    <w:rsid w:val="003110BB"/>
    <w:rsid w:val="00312571"/>
    <w:rsid w:val="003135EF"/>
    <w:rsid w:val="00317C9E"/>
    <w:rsid w:val="00320A72"/>
    <w:rsid w:val="00320B55"/>
    <w:rsid w:val="00320F46"/>
    <w:rsid w:val="00321562"/>
    <w:rsid w:val="003216C3"/>
    <w:rsid w:val="003222B7"/>
    <w:rsid w:val="00331C7B"/>
    <w:rsid w:val="00333E21"/>
    <w:rsid w:val="0033548C"/>
    <w:rsid w:val="00335CAF"/>
    <w:rsid w:val="003361EA"/>
    <w:rsid w:val="00336821"/>
    <w:rsid w:val="00340DBD"/>
    <w:rsid w:val="00341696"/>
    <w:rsid w:val="00342D1F"/>
    <w:rsid w:val="00342E63"/>
    <w:rsid w:val="0034511B"/>
    <w:rsid w:val="0035197F"/>
    <w:rsid w:val="00351A3C"/>
    <w:rsid w:val="00352C76"/>
    <w:rsid w:val="00352CC1"/>
    <w:rsid w:val="00355BE1"/>
    <w:rsid w:val="00356E1F"/>
    <w:rsid w:val="00360077"/>
    <w:rsid w:val="00360654"/>
    <w:rsid w:val="003612FE"/>
    <w:rsid w:val="003614EB"/>
    <w:rsid w:val="0036160D"/>
    <w:rsid w:val="00361A2D"/>
    <w:rsid w:val="003620DC"/>
    <w:rsid w:val="003634DD"/>
    <w:rsid w:val="00365FBD"/>
    <w:rsid w:val="0036741D"/>
    <w:rsid w:val="00374712"/>
    <w:rsid w:val="00376D61"/>
    <w:rsid w:val="00376F80"/>
    <w:rsid w:val="00377304"/>
    <w:rsid w:val="00377517"/>
    <w:rsid w:val="0038100D"/>
    <w:rsid w:val="003835ED"/>
    <w:rsid w:val="00383938"/>
    <w:rsid w:val="00386BEB"/>
    <w:rsid w:val="00390004"/>
    <w:rsid w:val="0039204B"/>
    <w:rsid w:val="00392778"/>
    <w:rsid w:val="003929C7"/>
    <w:rsid w:val="00394B05"/>
    <w:rsid w:val="00394FD0"/>
    <w:rsid w:val="00396E4F"/>
    <w:rsid w:val="00397D9D"/>
    <w:rsid w:val="003A14F0"/>
    <w:rsid w:val="003A20EA"/>
    <w:rsid w:val="003A796C"/>
    <w:rsid w:val="003A7B55"/>
    <w:rsid w:val="003A7BB3"/>
    <w:rsid w:val="003B0166"/>
    <w:rsid w:val="003B1BF1"/>
    <w:rsid w:val="003B372D"/>
    <w:rsid w:val="003B5E2E"/>
    <w:rsid w:val="003B6969"/>
    <w:rsid w:val="003B7602"/>
    <w:rsid w:val="003B7FC4"/>
    <w:rsid w:val="003C0C3C"/>
    <w:rsid w:val="003C1555"/>
    <w:rsid w:val="003C256A"/>
    <w:rsid w:val="003D0683"/>
    <w:rsid w:val="003D09C6"/>
    <w:rsid w:val="003D0F58"/>
    <w:rsid w:val="003D2510"/>
    <w:rsid w:val="003D26EB"/>
    <w:rsid w:val="003D3719"/>
    <w:rsid w:val="003E2EB4"/>
    <w:rsid w:val="003E318C"/>
    <w:rsid w:val="003E3845"/>
    <w:rsid w:val="003E3BDB"/>
    <w:rsid w:val="003E7177"/>
    <w:rsid w:val="003F2E7B"/>
    <w:rsid w:val="003F379E"/>
    <w:rsid w:val="00402143"/>
    <w:rsid w:val="00402268"/>
    <w:rsid w:val="00404300"/>
    <w:rsid w:val="0040496D"/>
    <w:rsid w:val="00405202"/>
    <w:rsid w:val="00405982"/>
    <w:rsid w:val="00406248"/>
    <w:rsid w:val="00411775"/>
    <w:rsid w:val="004130DE"/>
    <w:rsid w:val="00414815"/>
    <w:rsid w:val="004158BE"/>
    <w:rsid w:val="00416C0F"/>
    <w:rsid w:val="004203FE"/>
    <w:rsid w:val="0042532E"/>
    <w:rsid w:val="004259A0"/>
    <w:rsid w:val="004303B2"/>
    <w:rsid w:val="004312BF"/>
    <w:rsid w:val="00433197"/>
    <w:rsid w:val="004335D5"/>
    <w:rsid w:val="00434CAF"/>
    <w:rsid w:val="00434E89"/>
    <w:rsid w:val="00435C24"/>
    <w:rsid w:val="00435E07"/>
    <w:rsid w:val="004362E8"/>
    <w:rsid w:val="0043663D"/>
    <w:rsid w:val="00440C59"/>
    <w:rsid w:val="004447BB"/>
    <w:rsid w:val="0044601C"/>
    <w:rsid w:val="00446E9A"/>
    <w:rsid w:val="0044794E"/>
    <w:rsid w:val="004508EC"/>
    <w:rsid w:val="004510B7"/>
    <w:rsid w:val="0045126F"/>
    <w:rsid w:val="004518C1"/>
    <w:rsid w:val="0045221C"/>
    <w:rsid w:val="0045279B"/>
    <w:rsid w:val="00452EE6"/>
    <w:rsid w:val="004536A4"/>
    <w:rsid w:val="00453B23"/>
    <w:rsid w:val="00453E84"/>
    <w:rsid w:val="00456B77"/>
    <w:rsid w:val="00456CFC"/>
    <w:rsid w:val="00460577"/>
    <w:rsid w:val="00462170"/>
    <w:rsid w:val="00462296"/>
    <w:rsid w:val="00473173"/>
    <w:rsid w:val="00475C18"/>
    <w:rsid w:val="00476A0F"/>
    <w:rsid w:val="0048187C"/>
    <w:rsid w:val="004823F8"/>
    <w:rsid w:val="004830F9"/>
    <w:rsid w:val="00483178"/>
    <w:rsid w:val="00484709"/>
    <w:rsid w:val="0048531B"/>
    <w:rsid w:val="004866D5"/>
    <w:rsid w:val="004869AE"/>
    <w:rsid w:val="00486F06"/>
    <w:rsid w:val="0049253C"/>
    <w:rsid w:val="0049304B"/>
    <w:rsid w:val="0049342C"/>
    <w:rsid w:val="004942DA"/>
    <w:rsid w:val="00494D34"/>
    <w:rsid w:val="00494D8A"/>
    <w:rsid w:val="00494FAA"/>
    <w:rsid w:val="004955B7"/>
    <w:rsid w:val="004968EC"/>
    <w:rsid w:val="00497A5B"/>
    <w:rsid w:val="004A2AF8"/>
    <w:rsid w:val="004A39B5"/>
    <w:rsid w:val="004A4CE0"/>
    <w:rsid w:val="004A4FBD"/>
    <w:rsid w:val="004A5364"/>
    <w:rsid w:val="004A5A0D"/>
    <w:rsid w:val="004A5DE8"/>
    <w:rsid w:val="004A6E15"/>
    <w:rsid w:val="004A7DCE"/>
    <w:rsid w:val="004B03C8"/>
    <w:rsid w:val="004B0449"/>
    <w:rsid w:val="004B058F"/>
    <w:rsid w:val="004B13D4"/>
    <w:rsid w:val="004B1B64"/>
    <w:rsid w:val="004B1C03"/>
    <w:rsid w:val="004B3477"/>
    <w:rsid w:val="004B418E"/>
    <w:rsid w:val="004B4FA7"/>
    <w:rsid w:val="004B7C83"/>
    <w:rsid w:val="004C597B"/>
    <w:rsid w:val="004C77B4"/>
    <w:rsid w:val="004D0230"/>
    <w:rsid w:val="004D2615"/>
    <w:rsid w:val="004D2DE8"/>
    <w:rsid w:val="004D3C13"/>
    <w:rsid w:val="004D4855"/>
    <w:rsid w:val="004D567E"/>
    <w:rsid w:val="004D7461"/>
    <w:rsid w:val="004E1967"/>
    <w:rsid w:val="004E2065"/>
    <w:rsid w:val="004E2A9A"/>
    <w:rsid w:val="004E2C66"/>
    <w:rsid w:val="004E3ADF"/>
    <w:rsid w:val="004E61CF"/>
    <w:rsid w:val="004F1A82"/>
    <w:rsid w:val="004F3382"/>
    <w:rsid w:val="0050097E"/>
    <w:rsid w:val="0050152F"/>
    <w:rsid w:val="00501B3F"/>
    <w:rsid w:val="00505303"/>
    <w:rsid w:val="005119F3"/>
    <w:rsid w:val="00512029"/>
    <w:rsid w:val="0051449F"/>
    <w:rsid w:val="005144D1"/>
    <w:rsid w:val="0052076F"/>
    <w:rsid w:val="0052242B"/>
    <w:rsid w:val="00522F27"/>
    <w:rsid w:val="005235ED"/>
    <w:rsid w:val="00523EAF"/>
    <w:rsid w:val="005244AF"/>
    <w:rsid w:val="00526D28"/>
    <w:rsid w:val="005313C8"/>
    <w:rsid w:val="00533346"/>
    <w:rsid w:val="0053399B"/>
    <w:rsid w:val="005350C1"/>
    <w:rsid w:val="00536D09"/>
    <w:rsid w:val="00537086"/>
    <w:rsid w:val="00537363"/>
    <w:rsid w:val="00540A86"/>
    <w:rsid w:val="00542822"/>
    <w:rsid w:val="00542D9E"/>
    <w:rsid w:val="00543A23"/>
    <w:rsid w:val="00543B73"/>
    <w:rsid w:val="00545410"/>
    <w:rsid w:val="00546E63"/>
    <w:rsid w:val="005476B6"/>
    <w:rsid w:val="005505B6"/>
    <w:rsid w:val="00550B08"/>
    <w:rsid w:val="005516C6"/>
    <w:rsid w:val="00551B07"/>
    <w:rsid w:val="00551DF7"/>
    <w:rsid w:val="0055257C"/>
    <w:rsid w:val="00552FA5"/>
    <w:rsid w:val="00553DFC"/>
    <w:rsid w:val="00555188"/>
    <w:rsid w:val="005615B9"/>
    <w:rsid w:val="00565338"/>
    <w:rsid w:val="005666EC"/>
    <w:rsid w:val="0056685B"/>
    <w:rsid w:val="00566E24"/>
    <w:rsid w:val="005673BB"/>
    <w:rsid w:val="005673FF"/>
    <w:rsid w:val="00567D32"/>
    <w:rsid w:val="0057096C"/>
    <w:rsid w:val="00570DC9"/>
    <w:rsid w:val="00571550"/>
    <w:rsid w:val="00571720"/>
    <w:rsid w:val="00575F93"/>
    <w:rsid w:val="0057613C"/>
    <w:rsid w:val="005773CC"/>
    <w:rsid w:val="005804C8"/>
    <w:rsid w:val="00580F14"/>
    <w:rsid w:val="00582CF4"/>
    <w:rsid w:val="00584F8F"/>
    <w:rsid w:val="0058516F"/>
    <w:rsid w:val="00587AD9"/>
    <w:rsid w:val="00587C8E"/>
    <w:rsid w:val="00591786"/>
    <w:rsid w:val="00591A0D"/>
    <w:rsid w:val="00592798"/>
    <w:rsid w:val="00594434"/>
    <w:rsid w:val="005951CC"/>
    <w:rsid w:val="005956EB"/>
    <w:rsid w:val="0059676F"/>
    <w:rsid w:val="0059753B"/>
    <w:rsid w:val="005A1034"/>
    <w:rsid w:val="005A143D"/>
    <w:rsid w:val="005A170B"/>
    <w:rsid w:val="005A2534"/>
    <w:rsid w:val="005A2677"/>
    <w:rsid w:val="005A63E8"/>
    <w:rsid w:val="005B02A7"/>
    <w:rsid w:val="005B1B94"/>
    <w:rsid w:val="005B4C89"/>
    <w:rsid w:val="005C0CEF"/>
    <w:rsid w:val="005C0E6A"/>
    <w:rsid w:val="005C2653"/>
    <w:rsid w:val="005C2BCA"/>
    <w:rsid w:val="005C3352"/>
    <w:rsid w:val="005C3B1D"/>
    <w:rsid w:val="005C45AA"/>
    <w:rsid w:val="005C75DF"/>
    <w:rsid w:val="005D000F"/>
    <w:rsid w:val="005D1388"/>
    <w:rsid w:val="005D2661"/>
    <w:rsid w:val="005D3A27"/>
    <w:rsid w:val="005D3DE2"/>
    <w:rsid w:val="005D4FBF"/>
    <w:rsid w:val="005D5D1B"/>
    <w:rsid w:val="005D6A6A"/>
    <w:rsid w:val="005E0132"/>
    <w:rsid w:val="005E03A4"/>
    <w:rsid w:val="005E0902"/>
    <w:rsid w:val="005E2A68"/>
    <w:rsid w:val="005E2A77"/>
    <w:rsid w:val="005E2D26"/>
    <w:rsid w:val="005E40E3"/>
    <w:rsid w:val="005F2448"/>
    <w:rsid w:val="005F29EC"/>
    <w:rsid w:val="005F5307"/>
    <w:rsid w:val="005F58C7"/>
    <w:rsid w:val="005F6134"/>
    <w:rsid w:val="005F773E"/>
    <w:rsid w:val="00602C3D"/>
    <w:rsid w:val="00603392"/>
    <w:rsid w:val="00604C51"/>
    <w:rsid w:val="00605904"/>
    <w:rsid w:val="00606393"/>
    <w:rsid w:val="006101FB"/>
    <w:rsid w:val="006119CE"/>
    <w:rsid w:val="00612D61"/>
    <w:rsid w:val="006140DA"/>
    <w:rsid w:val="006146B6"/>
    <w:rsid w:val="00614C9A"/>
    <w:rsid w:val="006154D7"/>
    <w:rsid w:val="00615766"/>
    <w:rsid w:val="00616E50"/>
    <w:rsid w:val="00617C83"/>
    <w:rsid w:val="00617DC2"/>
    <w:rsid w:val="006220DF"/>
    <w:rsid w:val="00625003"/>
    <w:rsid w:val="00625504"/>
    <w:rsid w:val="00625FA5"/>
    <w:rsid w:val="00626B3B"/>
    <w:rsid w:val="006270FA"/>
    <w:rsid w:val="00627113"/>
    <w:rsid w:val="00630D60"/>
    <w:rsid w:val="00630F0C"/>
    <w:rsid w:val="0063336B"/>
    <w:rsid w:val="00633650"/>
    <w:rsid w:val="00634B63"/>
    <w:rsid w:val="00636108"/>
    <w:rsid w:val="006413E3"/>
    <w:rsid w:val="006437A6"/>
    <w:rsid w:val="00643EAD"/>
    <w:rsid w:val="0064746C"/>
    <w:rsid w:val="0065309B"/>
    <w:rsid w:val="00654569"/>
    <w:rsid w:val="00654F9F"/>
    <w:rsid w:val="00655862"/>
    <w:rsid w:val="00655882"/>
    <w:rsid w:val="00656288"/>
    <w:rsid w:val="0065706B"/>
    <w:rsid w:val="00657DEA"/>
    <w:rsid w:val="00657E3E"/>
    <w:rsid w:val="00662424"/>
    <w:rsid w:val="0066466E"/>
    <w:rsid w:val="006650B8"/>
    <w:rsid w:val="00666FD1"/>
    <w:rsid w:val="0066747B"/>
    <w:rsid w:val="0067227F"/>
    <w:rsid w:val="00673EFE"/>
    <w:rsid w:val="00674040"/>
    <w:rsid w:val="0067412B"/>
    <w:rsid w:val="00676223"/>
    <w:rsid w:val="00676446"/>
    <w:rsid w:val="006769DE"/>
    <w:rsid w:val="006774D7"/>
    <w:rsid w:val="00677EEF"/>
    <w:rsid w:val="00682242"/>
    <w:rsid w:val="0068518A"/>
    <w:rsid w:val="006868FB"/>
    <w:rsid w:val="00686F34"/>
    <w:rsid w:val="0068715F"/>
    <w:rsid w:val="0069437A"/>
    <w:rsid w:val="006959E6"/>
    <w:rsid w:val="00696161"/>
    <w:rsid w:val="0069665E"/>
    <w:rsid w:val="006977BD"/>
    <w:rsid w:val="00697E16"/>
    <w:rsid w:val="00697E42"/>
    <w:rsid w:val="006A465A"/>
    <w:rsid w:val="006A7645"/>
    <w:rsid w:val="006B1141"/>
    <w:rsid w:val="006B40CF"/>
    <w:rsid w:val="006B4CA5"/>
    <w:rsid w:val="006C1990"/>
    <w:rsid w:val="006C32CD"/>
    <w:rsid w:val="006C3369"/>
    <w:rsid w:val="006C37E3"/>
    <w:rsid w:val="006C4A53"/>
    <w:rsid w:val="006C50F6"/>
    <w:rsid w:val="006C5785"/>
    <w:rsid w:val="006C5B96"/>
    <w:rsid w:val="006C7A23"/>
    <w:rsid w:val="006D1817"/>
    <w:rsid w:val="006D2008"/>
    <w:rsid w:val="006D3783"/>
    <w:rsid w:val="006D3CA4"/>
    <w:rsid w:val="006D531A"/>
    <w:rsid w:val="006D6112"/>
    <w:rsid w:val="006E0512"/>
    <w:rsid w:val="006E07D9"/>
    <w:rsid w:val="006E1611"/>
    <w:rsid w:val="006E177E"/>
    <w:rsid w:val="006E3619"/>
    <w:rsid w:val="006E51CF"/>
    <w:rsid w:val="006E613E"/>
    <w:rsid w:val="006E61A6"/>
    <w:rsid w:val="006E6F56"/>
    <w:rsid w:val="006E6F97"/>
    <w:rsid w:val="006F0149"/>
    <w:rsid w:val="006F2711"/>
    <w:rsid w:val="006F3A55"/>
    <w:rsid w:val="006F4217"/>
    <w:rsid w:val="007006B7"/>
    <w:rsid w:val="00700D09"/>
    <w:rsid w:val="007025AB"/>
    <w:rsid w:val="00703802"/>
    <w:rsid w:val="00703BFA"/>
    <w:rsid w:val="007046D9"/>
    <w:rsid w:val="007062F1"/>
    <w:rsid w:val="00707B11"/>
    <w:rsid w:val="00710674"/>
    <w:rsid w:val="007110C5"/>
    <w:rsid w:val="007110CF"/>
    <w:rsid w:val="00713C7E"/>
    <w:rsid w:val="007144E3"/>
    <w:rsid w:val="00714F8F"/>
    <w:rsid w:val="00715A83"/>
    <w:rsid w:val="00715D86"/>
    <w:rsid w:val="00716004"/>
    <w:rsid w:val="0071752C"/>
    <w:rsid w:val="00717C99"/>
    <w:rsid w:val="0072055F"/>
    <w:rsid w:val="00720DBD"/>
    <w:rsid w:val="00721ADB"/>
    <w:rsid w:val="00724BE3"/>
    <w:rsid w:val="007252C4"/>
    <w:rsid w:val="007261BA"/>
    <w:rsid w:val="0072749B"/>
    <w:rsid w:val="00730E90"/>
    <w:rsid w:val="007313F2"/>
    <w:rsid w:val="007329F3"/>
    <w:rsid w:val="0073309B"/>
    <w:rsid w:val="00734B79"/>
    <w:rsid w:val="00735859"/>
    <w:rsid w:val="00735CC6"/>
    <w:rsid w:val="0073604A"/>
    <w:rsid w:val="00740BEE"/>
    <w:rsid w:val="00741473"/>
    <w:rsid w:val="00741560"/>
    <w:rsid w:val="00741DD4"/>
    <w:rsid w:val="00742F20"/>
    <w:rsid w:val="00747C46"/>
    <w:rsid w:val="0075073A"/>
    <w:rsid w:val="00750779"/>
    <w:rsid w:val="00750928"/>
    <w:rsid w:val="007510B5"/>
    <w:rsid w:val="00751262"/>
    <w:rsid w:val="00751311"/>
    <w:rsid w:val="0075140B"/>
    <w:rsid w:val="00751F38"/>
    <w:rsid w:val="00755B29"/>
    <w:rsid w:val="00756411"/>
    <w:rsid w:val="007569DE"/>
    <w:rsid w:val="00757378"/>
    <w:rsid w:val="00757570"/>
    <w:rsid w:val="00757A47"/>
    <w:rsid w:val="00760B55"/>
    <w:rsid w:val="0076123D"/>
    <w:rsid w:val="0076252F"/>
    <w:rsid w:val="00762C8D"/>
    <w:rsid w:val="00770315"/>
    <w:rsid w:val="0077126F"/>
    <w:rsid w:val="007753C4"/>
    <w:rsid w:val="00775592"/>
    <w:rsid w:val="00775739"/>
    <w:rsid w:val="00775B41"/>
    <w:rsid w:val="00775BB7"/>
    <w:rsid w:val="00775FDB"/>
    <w:rsid w:val="00776A70"/>
    <w:rsid w:val="0078091E"/>
    <w:rsid w:val="00781339"/>
    <w:rsid w:val="00781619"/>
    <w:rsid w:val="00781967"/>
    <w:rsid w:val="00782197"/>
    <w:rsid w:val="007825F2"/>
    <w:rsid w:val="00782F40"/>
    <w:rsid w:val="007834C0"/>
    <w:rsid w:val="00784301"/>
    <w:rsid w:val="00784FA8"/>
    <w:rsid w:val="00785B8F"/>
    <w:rsid w:val="00785F21"/>
    <w:rsid w:val="00786A93"/>
    <w:rsid w:val="00786CAA"/>
    <w:rsid w:val="00790408"/>
    <w:rsid w:val="007926F6"/>
    <w:rsid w:val="00792B67"/>
    <w:rsid w:val="00794DB2"/>
    <w:rsid w:val="00795D1F"/>
    <w:rsid w:val="00796087"/>
    <w:rsid w:val="00796174"/>
    <w:rsid w:val="00797909"/>
    <w:rsid w:val="007A086E"/>
    <w:rsid w:val="007A25C4"/>
    <w:rsid w:val="007A2897"/>
    <w:rsid w:val="007A4ABB"/>
    <w:rsid w:val="007A7D7D"/>
    <w:rsid w:val="007B05DC"/>
    <w:rsid w:val="007B1689"/>
    <w:rsid w:val="007B2036"/>
    <w:rsid w:val="007B3A1E"/>
    <w:rsid w:val="007B58C2"/>
    <w:rsid w:val="007C00F3"/>
    <w:rsid w:val="007C067D"/>
    <w:rsid w:val="007C272B"/>
    <w:rsid w:val="007C67D8"/>
    <w:rsid w:val="007C6BC8"/>
    <w:rsid w:val="007C6C86"/>
    <w:rsid w:val="007C6F1F"/>
    <w:rsid w:val="007D1190"/>
    <w:rsid w:val="007D158C"/>
    <w:rsid w:val="007D244C"/>
    <w:rsid w:val="007D27DB"/>
    <w:rsid w:val="007D3BE8"/>
    <w:rsid w:val="007D4463"/>
    <w:rsid w:val="007D446D"/>
    <w:rsid w:val="007D4483"/>
    <w:rsid w:val="007D57AC"/>
    <w:rsid w:val="007D5A25"/>
    <w:rsid w:val="007D602F"/>
    <w:rsid w:val="007E0545"/>
    <w:rsid w:val="007E0B5D"/>
    <w:rsid w:val="007E2144"/>
    <w:rsid w:val="007E29E6"/>
    <w:rsid w:val="007E3594"/>
    <w:rsid w:val="007E5237"/>
    <w:rsid w:val="007E69DD"/>
    <w:rsid w:val="007F0C6A"/>
    <w:rsid w:val="007F1A6F"/>
    <w:rsid w:val="007F20E9"/>
    <w:rsid w:val="007F25E0"/>
    <w:rsid w:val="007F42C5"/>
    <w:rsid w:val="007F4E85"/>
    <w:rsid w:val="007F58AA"/>
    <w:rsid w:val="007F6F13"/>
    <w:rsid w:val="007F73EC"/>
    <w:rsid w:val="007F7640"/>
    <w:rsid w:val="0080002D"/>
    <w:rsid w:val="00801086"/>
    <w:rsid w:val="0080210C"/>
    <w:rsid w:val="00803072"/>
    <w:rsid w:val="0080490B"/>
    <w:rsid w:val="008049EE"/>
    <w:rsid w:val="00805062"/>
    <w:rsid w:val="008066A9"/>
    <w:rsid w:val="00807FF8"/>
    <w:rsid w:val="00810E8B"/>
    <w:rsid w:val="00815511"/>
    <w:rsid w:val="0081605E"/>
    <w:rsid w:val="00816503"/>
    <w:rsid w:val="00816A94"/>
    <w:rsid w:val="008173D2"/>
    <w:rsid w:val="00817EDC"/>
    <w:rsid w:val="008211FF"/>
    <w:rsid w:val="008218BB"/>
    <w:rsid w:val="00823BD6"/>
    <w:rsid w:val="0082524F"/>
    <w:rsid w:val="0082652A"/>
    <w:rsid w:val="008360CD"/>
    <w:rsid w:val="0083642E"/>
    <w:rsid w:val="00836A4D"/>
    <w:rsid w:val="00837D3E"/>
    <w:rsid w:val="00841169"/>
    <w:rsid w:val="00846F51"/>
    <w:rsid w:val="008479FF"/>
    <w:rsid w:val="008504DA"/>
    <w:rsid w:val="008514A7"/>
    <w:rsid w:val="00852437"/>
    <w:rsid w:val="00853B15"/>
    <w:rsid w:val="00854295"/>
    <w:rsid w:val="00855146"/>
    <w:rsid w:val="00855686"/>
    <w:rsid w:val="008558EE"/>
    <w:rsid w:val="008563BE"/>
    <w:rsid w:val="008579EE"/>
    <w:rsid w:val="00860766"/>
    <w:rsid w:val="00861A65"/>
    <w:rsid w:val="00861DAF"/>
    <w:rsid w:val="008644EF"/>
    <w:rsid w:val="008659FB"/>
    <w:rsid w:val="00867778"/>
    <w:rsid w:val="00867BFA"/>
    <w:rsid w:val="008703FF"/>
    <w:rsid w:val="008746E0"/>
    <w:rsid w:val="00875320"/>
    <w:rsid w:val="008757A1"/>
    <w:rsid w:val="0087621D"/>
    <w:rsid w:val="00881FFC"/>
    <w:rsid w:val="0088233F"/>
    <w:rsid w:val="00883905"/>
    <w:rsid w:val="00886CF6"/>
    <w:rsid w:val="008909EA"/>
    <w:rsid w:val="00891E99"/>
    <w:rsid w:val="008931CA"/>
    <w:rsid w:val="0089401F"/>
    <w:rsid w:val="00894780"/>
    <w:rsid w:val="00895341"/>
    <w:rsid w:val="00896613"/>
    <w:rsid w:val="00896858"/>
    <w:rsid w:val="00897C4A"/>
    <w:rsid w:val="008A0A16"/>
    <w:rsid w:val="008A11C0"/>
    <w:rsid w:val="008A6A33"/>
    <w:rsid w:val="008B018E"/>
    <w:rsid w:val="008B0908"/>
    <w:rsid w:val="008B12B4"/>
    <w:rsid w:val="008B1E8A"/>
    <w:rsid w:val="008B51FE"/>
    <w:rsid w:val="008B700C"/>
    <w:rsid w:val="008B7319"/>
    <w:rsid w:val="008C163A"/>
    <w:rsid w:val="008C1A67"/>
    <w:rsid w:val="008C1FB2"/>
    <w:rsid w:val="008C3F61"/>
    <w:rsid w:val="008C4148"/>
    <w:rsid w:val="008C6020"/>
    <w:rsid w:val="008D0F1C"/>
    <w:rsid w:val="008D1A0A"/>
    <w:rsid w:val="008D387F"/>
    <w:rsid w:val="008D5717"/>
    <w:rsid w:val="008D7EFF"/>
    <w:rsid w:val="008E0878"/>
    <w:rsid w:val="008E162C"/>
    <w:rsid w:val="008E2389"/>
    <w:rsid w:val="008E307A"/>
    <w:rsid w:val="008E3082"/>
    <w:rsid w:val="008E56DC"/>
    <w:rsid w:val="008E6F7B"/>
    <w:rsid w:val="008E7E79"/>
    <w:rsid w:val="008F4A8D"/>
    <w:rsid w:val="008F501A"/>
    <w:rsid w:val="008F6AD8"/>
    <w:rsid w:val="009003CD"/>
    <w:rsid w:val="00902484"/>
    <w:rsid w:val="00906189"/>
    <w:rsid w:val="009077B9"/>
    <w:rsid w:val="00907F99"/>
    <w:rsid w:val="0091072D"/>
    <w:rsid w:val="00910FD3"/>
    <w:rsid w:val="009112B0"/>
    <w:rsid w:val="00911B2C"/>
    <w:rsid w:val="00911C09"/>
    <w:rsid w:val="00913247"/>
    <w:rsid w:val="00913840"/>
    <w:rsid w:val="00914D5E"/>
    <w:rsid w:val="00915D4D"/>
    <w:rsid w:val="009163EF"/>
    <w:rsid w:val="00916C6A"/>
    <w:rsid w:val="00920CB3"/>
    <w:rsid w:val="009232A3"/>
    <w:rsid w:val="00924041"/>
    <w:rsid w:val="009248B8"/>
    <w:rsid w:val="00925058"/>
    <w:rsid w:val="00925480"/>
    <w:rsid w:val="0092749D"/>
    <w:rsid w:val="009310D5"/>
    <w:rsid w:val="009313CD"/>
    <w:rsid w:val="00931795"/>
    <w:rsid w:val="00932E22"/>
    <w:rsid w:val="00932F0A"/>
    <w:rsid w:val="00933BC1"/>
    <w:rsid w:val="0093673F"/>
    <w:rsid w:val="00936C87"/>
    <w:rsid w:val="00937468"/>
    <w:rsid w:val="009378FA"/>
    <w:rsid w:val="009401F5"/>
    <w:rsid w:val="009406F2"/>
    <w:rsid w:val="00941F37"/>
    <w:rsid w:val="0094317D"/>
    <w:rsid w:val="00943573"/>
    <w:rsid w:val="00943E74"/>
    <w:rsid w:val="00944AB8"/>
    <w:rsid w:val="00945CB3"/>
    <w:rsid w:val="00945F76"/>
    <w:rsid w:val="00946C01"/>
    <w:rsid w:val="00946F39"/>
    <w:rsid w:val="0094714D"/>
    <w:rsid w:val="00947457"/>
    <w:rsid w:val="00947510"/>
    <w:rsid w:val="00947677"/>
    <w:rsid w:val="00950541"/>
    <w:rsid w:val="009529E2"/>
    <w:rsid w:val="00952CFB"/>
    <w:rsid w:val="009530C2"/>
    <w:rsid w:val="00954AB4"/>
    <w:rsid w:val="00955914"/>
    <w:rsid w:val="00956BDC"/>
    <w:rsid w:val="00957146"/>
    <w:rsid w:val="0095753D"/>
    <w:rsid w:val="00960686"/>
    <w:rsid w:val="00962773"/>
    <w:rsid w:val="00963612"/>
    <w:rsid w:val="00964A2F"/>
    <w:rsid w:val="00964DB9"/>
    <w:rsid w:val="00965595"/>
    <w:rsid w:val="0096782B"/>
    <w:rsid w:val="00970722"/>
    <w:rsid w:val="00971A4C"/>
    <w:rsid w:val="00973A59"/>
    <w:rsid w:val="00973F46"/>
    <w:rsid w:val="00974044"/>
    <w:rsid w:val="009749D5"/>
    <w:rsid w:val="00974FEB"/>
    <w:rsid w:val="0097643C"/>
    <w:rsid w:val="00976A63"/>
    <w:rsid w:val="00980727"/>
    <w:rsid w:val="00981617"/>
    <w:rsid w:val="0098253A"/>
    <w:rsid w:val="00984490"/>
    <w:rsid w:val="009858E8"/>
    <w:rsid w:val="00987757"/>
    <w:rsid w:val="0099260F"/>
    <w:rsid w:val="00992A26"/>
    <w:rsid w:val="00992EFA"/>
    <w:rsid w:val="00994E7A"/>
    <w:rsid w:val="009A3B12"/>
    <w:rsid w:val="009A5C09"/>
    <w:rsid w:val="009A6125"/>
    <w:rsid w:val="009A7392"/>
    <w:rsid w:val="009B0423"/>
    <w:rsid w:val="009B2B94"/>
    <w:rsid w:val="009B3DB2"/>
    <w:rsid w:val="009B56CF"/>
    <w:rsid w:val="009C0B60"/>
    <w:rsid w:val="009C0BF1"/>
    <w:rsid w:val="009C12B6"/>
    <w:rsid w:val="009C1D17"/>
    <w:rsid w:val="009C1EAE"/>
    <w:rsid w:val="009C3B88"/>
    <w:rsid w:val="009C4B67"/>
    <w:rsid w:val="009C73D7"/>
    <w:rsid w:val="009D1616"/>
    <w:rsid w:val="009D1694"/>
    <w:rsid w:val="009D2F40"/>
    <w:rsid w:val="009D3388"/>
    <w:rsid w:val="009D494D"/>
    <w:rsid w:val="009D71CC"/>
    <w:rsid w:val="009E0FEA"/>
    <w:rsid w:val="009E1DD4"/>
    <w:rsid w:val="009E41A2"/>
    <w:rsid w:val="009E4993"/>
    <w:rsid w:val="009E5E32"/>
    <w:rsid w:val="009E6EA7"/>
    <w:rsid w:val="009E79B3"/>
    <w:rsid w:val="009F01E1"/>
    <w:rsid w:val="009F2DC2"/>
    <w:rsid w:val="009F4AFE"/>
    <w:rsid w:val="009F574D"/>
    <w:rsid w:val="009F6C82"/>
    <w:rsid w:val="009F77A9"/>
    <w:rsid w:val="00A001D4"/>
    <w:rsid w:val="00A017D9"/>
    <w:rsid w:val="00A0232A"/>
    <w:rsid w:val="00A04720"/>
    <w:rsid w:val="00A062D7"/>
    <w:rsid w:val="00A1187B"/>
    <w:rsid w:val="00A14292"/>
    <w:rsid w:val="00A14BF4"/>
    <w:rsid w:val="00A15301"/>
    <w:rsid w:val="00A153B7"/>
    <w:rsid w:val="00A15F72"/>
    <w:rsid w:val="00A17530"/>
    <w:rsid w:val="00A21402"/>
    <w:rsid w:val="00A23819"/>
    <w:rsid w:val="00A23A36"/>
    <w:rsid w:val="00A23D25"/>
    <w:rsid w:val="00A23F38"/>
    <w:rsid w:val="00A25BCA"/>
    <w:rsid w:val="00A3595D"/>
    <w:rsid w:val="00A35F68"/>
    <w:rsid w:val="00A361A6"/>
    <w:rsid w:val="00A375BB"/>
    <w:rsid w:val="00A41660"/>
    <w:rsid w:val="00A42BD8"/>
    <w:rsid w:val="00A42CAA"/>
    <w:rsid w:val="00A43180"/>
    <w:rsid w:val="00A442E1"/>
    <w:rsid w:val="00A44A45"/>
    <w:rsid w:val="00A4642B"/>
    <w:rsid w:val="00A46F71"/>
    <w:rsid w:val="00A51C22"/>
    <w:rsid w:val="00A549D3"/>
    <w:rsid w:val="00A55B51"/>
    <w:rsid w:val="00A60687"/>
    <w:rsid w:val="00A60F22"/>
    <w:rsid w:val="00A61DE8"/>
    <w:rsid w:val="00A62104"/>
    <w:rsid w:val="00A62130"/>
    <w:rsid w:val="00A634D9"/>
    <w:rsid w:val="00A63D3C"/>
    <w:rsid w:val="00A651E7"/>
    <w:rsid w:val="00A65ADB"/>
    <w:rsid w:val="00A7121B"/>
    <w:rsid w:val="00A71F69"/>
    <w:rsid w:val="00A73DC6"/>
    <w:rsid w:val="00A74DDB"/>
    <w:rsid w:val="00A75FA0"/>
    <w:rsid w:val="00A80D8F"/>
    <w:rsid w:val="00A812EA"/>
    <w:rsid w:val="00A81659"/>
    <w:rsid w:val="00A8196A"/>
    <w:rsid w:val="00A83242"/>
    <w:rsid w:val="00A843AB"/>
    <w:rsid w:val="00A8508B"/>
    <w:rsid w:val="00A85D06"/>
    <w:rsid w:val="00A877FC"/>
    <w:rsid w:val="00A9075D"/>
    <w:rsid w:val="00A9297B"/>
    <w:rsid w:val="00A933EE"/>
    <w:rsid w:val="00A953B5"/>
    <w:rsid w:val="00A95F8D"/>
    <w:rsid w:val="00AA0181"/>
    <w:rsid w:val="00AA3C65"/>
    <w:rsid w:val="00AA3D75"/>
    <w:rsid w:val="00AA459E"/>
    <w:rsid w:val="00AA513A"/>
    <w:rsid w:val="00AA6281"/>
    <w:rsid w:val="00AA68CE"/>
    <w:rsid w:val="00AB145C"/>
    <w:rsid w:val="00AB16A4"/>
    <w:rsid w:val="00AB1CC6"/>
    <w:rsid w:val="00AB22DF"/>
    <w:rsid w:val="00AB3F1B"/>
    <w:rsid w:val="00AB3FB7"/>
    <w:rsid w:val="00AB41DB"/>
    <w:rsid w:val="00AB44A5"/>
    <w:rsid w:val="00AB4CA9"/>
    <w:rsid w:val="00AB4FFA"/>
    <w:rsid w:val="00AB59C9"/>
    <w:rsid w:val="00AB7EB6"/>
    <w:rsid w:val="00AC3C8D"/>
    <w:rsid w:val="00AC4371"/>
    <w:rsid w:val="00AC58ED"/>
    <w:rsid w:val="00AC695E"/>
    <w:rsid w:val="00AC72D7"/>
    <w:rsid w:val="00AC7E1E"/>
    <w:rsid w:val="00AD2B2E"/>
    <w:rsid w:val="00AD43A2"/>
    <w:rsid w:val="00AD4E4C"/>
    <w:rsid w:val="00AD5975"/>
    <w:rsid w:val="00AE0866"/>
    <w:rsid w:val="00AE0896"/>
    <w:rsid w:val="00AE2111"/>
    <w:rsid w:val="00AE2E3B"/>
    <w:rsid w:val="00AE3E11"/>
    <w:rsid w:val="00AE5389"/>
    <w:rsid w:val="00AF1603"/>
    <w:rsid w:val="00AF1683"/>
    <w:rsid w:val="00AF2BFF"/>
    <w:rsid w:val="00AF413D"/>
    <w:rsid w:val="00AF5CEB"/>
    <w:rsid w:val="00AF6FCA"/>
    <w:rsid w:val="00AF7743"/>
    <w:rsid w:val="00AF7EC6"/>
    <w:rsid w:val="00B01136"/>
    <w:rsid w:val="00B01A62"/>
    <w:rsid w:val="00B01A95"/>
    <w:rsid w:val="00B028AF"/>
    <w:rsid w:val="00B0377B"/>
    <w:rsid w:val="00B053CF"/>
    <w:rsid w:val="00B05451"/>
    <w:rsid w:val="00B12EFD"/>
    <w:rsid w:val="00B13015"/>
    <w:rsid w:val="00B22219"/>
    <w:rsid w:val="00B22977"/>
    <w:rsid w:val="00B22FB0"/>
    <w:rsid w:val="00B24D33"/>
    <w:rsid w:val="00B26C57"/>
    <w:rsid w:val="00B26D4A"/>
    <w:rsid w:val="00B30345"/>
    <w:rsid w:val="00B31A15"/>
    <w:rsid w:val="00B32F36"/>
    <w:rsid w:val="00B34877"/>
    <w:rsid w:val="00B365F3"/>
    <w:rsid w:val="00B36E8E"/>
    <w:rsid w:val="00B375B7"/>
    <w:rsid w:val="00B415ED"/>
    <w:rsid w:val="00B427F7"/>
    <w:rsid w:val="00B44318"/>
    <w:rsid w:val="00B446F3"/>
    <w:rsid w:val="00B46171"/>
    <w:rsid w:val="00B4652E"/>
    <w:rsid w:val="00B47499"/>
    <w:rsid w:val="00B50AE7"/>
    <w:rsid w:val="00B54BBC"/>
    <w:rsid w:val="00B5612B"/>
    <w:rsid w:val="00B562D0"/>
    <w:rsid w:val="00B57668"/>
    <w:rsid w:val="00B57FE1"/>
    <w:rsid w:val="00B6033E"/>
    <w:rsid w:val="00B6250B"/>
    <w:rsid w:val="00B63ECB"/>
    <w:rsid w:val="00B64890"/>
    <w:rsid w:val="00B6678C"/>
    <w:rsid w:val="00B66EFB"/>
    <w:rsid w:val="00B70014"/>
    <w:rsid w:val="00B73281"/>
    <w:rsid w:val="00B74D37"/>
    <w:rsid w:val="00B75414"/>
    <w:rsid w:val="00B75CD5"/>
    <w:rsid w:val="00B76A56"/>
    <w:rsid w:val="00B76CE8"/>
    <w:rsid w:val="00B818A9"/>
    <w:rsid w:val="00B8229A"/>
    <w:rsid w:val="00B83483"/>
    <w:rsid w:val="00B8468D"/>
    <w:rsid w:val="00B904D0"/>
    <w:rsid w:val="00B91FA1"/>
    <w:rsid w:val="00B940BD"/>
    <w:rsid w:val="00B955E5"/>
    <w:rsid w:val="00B95D60"/>
    <w:rsid w:val="00B968F6"/>
    <w:rsid w:val="00B970A0"/>
    <w:rsid w:val="00B97BEA"/>
    <w:rsid w:val="00BA342F"/>
    <w:rsid w:val="00BA6DA1"/>
    <w:rsid w:val="00BA732E"/>
    <w:rsid w:val="00BB0BFF"/>
    <w:rsid w:val="00BB16B8"/>
    <w:rsid w:val="00BB19E4"/>
    <w:rsid w:val="00BB1B3C"/>
    <w:rsid w:val="00BB1F3F"/>
    <w:rsid w:val="00BB215A"/>
    <w:rsid w:val="00BB292D"/>
    <w:rsid w:val="00BB3403"/>
    <w:rsid w:val="00BB3483"/>
    <w:rsid w:val="00BB453C"/>
    <w:rsid w:val="00BB529D"/>
    <w:rsid w:val="00BB6FBE"/>
    <w:rsid w:val="00BB7DAE"/>
    <w:rsid w:val="00BB7E4C"/>
    <w:rsid w:val="00BC0432"/>
    <w:rsid w:val="00BC1801"/>
    <w:rsid w:val="00BC2E1D"/>
    <w:rsid w:val="00BC3ADB"/>
    <w:rsid w:val="00BC4C2A"/>
    <w:rsid w:val="00BC4E13"/>
    <w:rsid w:val="00BC5B93"/>
    <w:rsid w:val="00BC5BB0"/>
    <w:rsid w:val="00BC6624"/>
    <w:rsid w:val="00BC6E34"/>
    <w:rsid w:val="00BC7181"/>
    <w:rsid w:val="00BD0214"/>
    <w:rsid w:val="00BD660F"/>
    <w:rsid w:val="00BD753E"/>
    <w:rsid w:val="00BE75A8"/>
    <w:rsid w:val="00BF01D1"/>
    <w:rsid w:val="00BF1428"/>
    <w:rsid w:val="00BF2AFF"/>
    <w:rsid w:val="00BF43EE"/>
    <w:rsid w:val="00BF7515"/>
    <w:rsid w:val="00C006C3"/>
    <w:rsid w:val="00C0101A"/>
    <w:rsid w:val="00C012CD"/>
    <w:rsid w:val="00C01D9A"/>
    <w:rsid w:val="00C021D0"/>
    <w:rsid w:val="00C02C35"/>
    <w:rsid w:val="00C03354"/>
    <w:rsid w:val="00C05F79"/>
    <w:rsid w:val="00C1125D"/>
    <w:rsid w:val="00C14253"/>
    <w:rsid w:val="00C144D6"/>
    <w:rsid w:val="00C14BB0"/>
    <w:rsid w:val="00C158BC"/>
    <w:rsid w:val="00C16484"/>
    <w:rsid w:val="00C16DA4"/>
    <w:rsid w:val="00C20789"/>
    <w:rsid w:val="00C2196D"/>
    <w:rsid w:val="00C21C21"/>
    <w:rsid w:val="00C21E1F"/>
    <w:rsid w:val="00C237D7"/>
    <w:rsid w:val="00C2405A"/>
    <w:rsid w:val="00C24098"/>
    <w:rsid w:val="00C25100"/>
    <w:rsid w:val="00C263F9"/>
    <w:rsid w:val="00C26968"/>
    <w:rsid w:val="00C2794F"/>
    <w:rsid w:val="00C27B3B"/>
    <w:rsid w:val="00C30360"/>
    <w:rsid w:val="00C312F4"/>
    <w:rsid w:val="00C31F50"/>
    <w:rsid w:val="00C33071"/>
    <w:rsid w:val="00C33884"/>
    <w:rsid w:val="00C354A1"/>
    <w:rsid w:val="00C357F0"/>
    <w:rsid w:val="00C377BF"/>
    <w:rsid w:val="00C406EF"/>
    <w:rsid w:val="00C40E26"/>
    <w:rsid w:val="00C41838"/>
    <w:rsid w:val="00C42DEB"/>
    <w:rsid w:val="00C44812"/>
    <w:rsid w:val="00C51714"/>
    <w:rsid w:val="00C53837"/>
    <w:rsid w:val="00C559CA"/>
    <w:rsid w:val="00C61A65"/>
    <w:rsid w:val="00C629EE"/>
    <w:rsid w:val="00C64824"/>
    <w:rsid w:val="00C64C9F"/>
    <w:rsid w:val="00C65705"/>
    <w:rsid w:val="00C67875"/>
    <w:rsid w:val="00C6791C"/>
    <w:rsid w:val="00C705C6"/>
    <w:rsid w:val="00C71648"/>
    <w:rsid w:val="00C741D7"/>
    <w:rsid w:val="00C76158"/>
    <w:rsid w:val="00C772F0"/>
    <w:rsid w:val="00C775C5"/>
    <w:rsid w:val="00C80149"/>
    <w:rsid w:val="00C80F84"/>
    <w:rsid w:val="00C82501"/>
    <w:rsid w:val="00C82A6A"/>
    <w:rsid w:val="00C853E1"/>
    <w:rsid w:val="00C85569"/>
    <w:rsid w:val="00C86823"/>
    <w:rsid w:val="00C90C01"/>
    <w:rsid w:val="00C91AF2"/>
    <w:rsid w:val="00C91D75"/>
    <w:rsid w:val="00C93102"/>
    <w:rsid w:val="00C936E0"/>
    <w:rsid w:val="00C93803"/>
    <w:rsid w:val="00C93965"/>
    <w:rsid w:val="00C93FFF"/>
    <w:rsid w:val="00C94196"/>
    <w:rsid w:val="00CA0074"/>
    <w:rsid w:val="00CA0646"/>
    <w:rsid w:val="00CA09B9"/>
    <w:rsid w:val="00CA10BE"/>
    <w:rsid w:val="00CA1534"/>
    <w:rsid w:val="00CA3207"/>
    <w:rsid w:val="00CA412B"/>
    <w:rsid w:val="00CA5844"/>
    <w:rsid w:val="00CA5C82"/>
    <w:rsid w:val="00CA6030"/>
    <w:rsid w:val="00CA655E"/>
    <w:rsid w:val="00CA7632"/>
    <w:rsid w:val="00CB055E"/>
    <w:rsid w:val="00CB11BB"/>
    <w:rsid w:val="00CB1802"/>
    <w:rsid w:val="00CB24A4"/>
    <w:rsid w:val="00CB381D"/>
    <w:rsid w:val="00CB41C1"/>
    <w:rsid w:val="00CB5B00"/>
    <w:rsid w:val="00CB60BF"/>
    <w:rsid w:val="00CC18FD"/>
    <w:rsid w:val="00CC1FAD"/>
    <w:rsid w:val="00CC20CA"/>
    <w:rsid w:val="00CC251F"/>
    <w:rsid w:val="00CC2EDA"/>
    <w:rsid w:val="00CC3059"/>
    <w:rsid w:val="00CC36C8"/>
    <w:rsid w:val="00CC4D90"/>
    <w:rsid w:val="00CC5249"/>
    <w:rsid w:val="00CC5427"/>
    <w:rsid w:val="00CC5462"/>
    <w:rsid w:val="00CC616F"/>
    <w:rsid w:val="00CC79A3"/>
    <w:rsid w:val="00CD08CD"/>
    <w:rsid w:val="00CD2CBB"/>
    <w:rsid w:val="00CD2F39"/>
    <w:rsid w:val="00CD3B06"/>
    <w:rsid w:val="00CD4F9A"/>
    <w:rsid w:val="00CD7994"/>
    <w:rsid w:val="00CE20DA"/>
    <w:rsid w:val="00CE25F6"/>
    <w:rsid w:val="00CE4C97"/>
    <w:rsid w:val="00CE63BC"/>
    <w:rsid w:val="00CE6D1A"/>
    <w:rsid w:val="00CF212D"/>
    <w:rsid w:val="00CF2C60"/>
    <w:rsid w:val="00CF3BF1"/>
    <w:rsid w:val="00CF5130"/>
    <w:rsid w:val="00CF54CF"/>
    <w:rsid w:val="00CF5D6A"/>
    <w:rsid w:val="00CF6D40"/>
    <w:rsid w:val="00CF741C"/>
    <w:rsid w:val="00CF7E54"/>
    <w:rsid w:val="00D038FF"/>
    <w:rsid w:val="00D04DCA"/>
    <w:rsid w:val="00D05570"/>
    <w:rsid w:val="00D0670B"/>
    <w:rsid w:val="00D07EC0"/>
    <w:rsid w:val="00D10193"/>
    <w:rsid w:val="00D1214A"/>
    <w:rsid w:val="00D12275"/>
    <w:rsid w:val="00D14CC4"/>
    <w:rsid w:val="00D15F1E"/>
    <w:rsid w:val="00D1647C"/>
    <w:rsid w:val="00D168D7"/>
    <w:rsid w:val="00D177CB"/>
    <w:rsid w:val="00D20848"/>
    <w:rsid w:val="00D213DA"/>
    <w:rsid w:val="00D22A4A"/>
    <w:rsid w:val="00D24037"/>
    <w:rsid w:val="00D26390"/>
    <w:rsid w:val="00D3063A"/>
    <w:rsid w:val="00D31B8D"/>
    <w:rsid w:val="00D31C85"/>
    <w:rsid w:val="00D32615"/>
    <w:rsid w:val="00D33666"/>
    <w:rsid w:val="00D34B6F"/>
    <w:rsid w:val="00D34E9E"/>
    <w:rsid w:val="00D3769C"/>
    <w:rsid w:val="00D40354"/>
    <w:rsid w:val="00D40CBF"/>
    <w:rsid w:val="00D428D0"/>
    <w:rsid w:val="00D42A17"/>
    <w:rsid w:val="00D436A5"/>
    <w:rsid w:val="00D44419"/>
    <w:rsid w:val="00D44529"/>
    <w:rsid w:val="00D457FC"/>
    <w:rsid w:val="00D45E8A"/>
    <w:rsid w:val="00D4600A"/>
    <w:rsid w:val="00D52992"/>
    <w:rsid w:val="00D53CAD"/>
    <w:rsid w:val="00D53FA0"/>
    <w:rsid w:val="00D55710"/>
    <w:rsid w:val="00D565C6"/>
    <w:rsid w:val="00D5679D"/>
    <w:rsid w:val="00D57B7B"/>
    <w:rsid w:val="00D57B8E"/>
    <w:rsid w:val="00D61AC9"/>
    <w:rsid w:val="00D6358B"/>
    <w:rsid w:val="00D63660"/>
    <w:rsid w:val="00D64C39"/>
    <w:rsid w:val="00D6530C"/>
    <w:rsid w:val="00D65B5D"/>
    <w:rsid w:val="00D71CF8"/>
    <w:rsid w:val="00D72A9B"/>
    <w:rsid w:val="00D73309"/>
    <w:rsid w:val="00D73909"/>
    <w:rsid w:val="00D73F1E"/>
    <w:rsid w:val="00D74F17"/>
    <w:rsid w:val="00D810B9"/>
    <w:rsid w:val="00D8146A"/>
    <w:rsid w:val="00D823C2"/>
    <w:rsid w:val="00D84D25"/>
    <w:rsid w:val="00D866B8"/>
    <w:rsid w:val="00D875DD"/>
    <w:rsid w:val="00D87CC3"/>
    <w:rsid w:val="00D91DDC"/>
    <w:rsid w:val="00D91F2C"/>
    <w:rsid w:val="00D921FC"/>
    <w:rsid w:val="00D9720B"/>
    <w:rsid w:val="00DA19E4"/>
    <w:rsid w:val="00DA29E9"/>
    <w:rsid w:val="00DA3B59"/>
    <w:rsid w:val="00DA574C"/>
    <w:rsid w:val="00DA6B76"/>
    <w:rsid w:val="00DB2739"/>
    <w:rsid w:val="00DB2FBD"/>
    <w:rsid w:val="00DB4EEF"/>
    <w:rsid w:val="00DB57CF"/>
    <w:rsid w:val="00DC0440"/>
    <w:rsid w:val="00DC0F0A"/>
    <w:rsid w:val="00DC2509"/>
    <w:rsid w:val="00DC3A44"/>
    <w:rsid w:val="00DC4070"/>
    <w:rsid w:val="00DC47DA"/>
    <w:rsid w:val="00DC4B5C"/>
    <w:rsid w:val="00DC7D40"/>
    <w:rsid w:val="00DD089F"/>
    <w:rsid w:val="00DD0C88"/>
    <w:rsid w:val="00DD4454"/>
    <w:rsid w:val="00DD50B4"/>
    <w:rsid w:val="00DE0042"/>
    <w:rsid w:val="00DE0368"/>
    <w:rsid w:val="00DE053C"/>
    <w:rsid w:val="00DE1DEC"/>
    <w:rsid w:val="00DE2B9D"/>
    <w:rsid w:val="00DE4B99"/>
    <w:rsid w:val="00DE6638"/>
    <w:rsid w:val="00DE6C45"/>
    <w:rsid w:val="00DF0922"/>
    <w:rsid w:val="00DF16FE"/>
    <w:rsid w:val="00DF2206"/>
    <w:rsid w:val="00DF2FD3"/>
    <w:rsid w:val="00DF4522"/>
    <w:rsid w:val="00DF4AC1"/>
    <w:rsid w:val="00DF5996"/>
    <w:rsid w:val="00DF59FE"/>
    <w:rsid w:val="00DF7859"/>
    <w:rsid w:val="00DF7B04"/>
    <w:rsid w:val="00E0041E"/>
    <w:rsid w:val="00E0041F"/>
    <w:rsid w:val="00E00ABC"/>
    <w:rsid w:val="00E01962"/>
    <w:rsid w:val="00E01F9B"/>
    <w:rsid w:val="00E02D0B"/>
    <w:rsid w:val="00E03413"/>
    <w:rsid w:val="00E06207"/>
    <w:rsid w:val="00E06712"/>
    <w:rsid w:val="00E06B3B"/>
    <w:rsid w:val="00E06BA9"/>
    <w:rsid w:val="00E11020"/>
    <w:rsid w:val="00E11348"/>
    <w:rsid w:val="00E11A3A"/>
    <w:rsid w:val="00E12019"/>
    <w:rsid w:val="00E12026"/>
    <w:rsid w:val="00E15F6A"/>
    <w:rsid w:val="00E16A17"/>
    <w:rsid w:val="00E172D1"/>
    <w:rsid w:val="00E20194"/>
    <w:rsid w:val="00E204AF"/>
    <w:rsid w:val="00E212B1"/>
    <w:rsid w:val="00E2203A"/>
    <w:rsid w:val="00E23F13"/>
    <w:rsid w:val="00E253CE"/>
    <w:rsid w:val="00E25991"/>
    <w:rsid w:val="00E27835"/>
    <w:rsid w:val="00E341BA"/>
    <w:rsid w:val="00E34D96"/>
    <w:rsid w:val="00E3500A"/>
    <w:rsid w:val="00E36A6C"/>
    <w:rsid w:val="00E42B44"/>
    <w:rsid w:val="00E43269"/>
    <w:rsid w:val="00E43EF7"/>
    <w:rsid w:val="00E452B1"/>
    <w:rsid w:val="00E45EBC"/>
    <w:rsid w:val="00E46222"/>
    <w:rsid w:val="00E4682E"/>
    <w:rsid w:val="00E518A5"/>
    <w:rsid w:val="00E52595"/>
    <w:rsid w:val="00E53C8C"/>
    <w:rsid w:val="00E61EE8"/>
    <w:rsid w:val="00E64043"/>
    <w:rsid w:val="00E65ABB"/>
    <w:rsid w:val="00E65BBB"/>
    <w:rsid w:val="00E666C1"/>
    <w:rsid w:val="00E66DD6"/>
    <w:rsid w:val="00E70BCD"/>
    <w:rsid w:val="00E7173F"/>
    <w:rsid w:val="00E71BD0"/>
    <w:rsid w:val="00E724D7"/>
    <w:rsid w:val="00E72F84"/>
    <w:rsid w:val="00E8034A"/>
    <w:rsid w:val="00E8057C"/>
    <w:rsid w:val="00E81369"/>
    <w:rsid w:val="00E83A8F"/>
    <w:rsid w:val="00E83B4E"/>
    <w:rsid w:val="00E8472F"/>
    <w:rsid w:val="00E85DF3"/>
    <w:rsid w:val="00E85E8E"/>
    <w:rsid w:val="00E85FBB"/>
    <w:rsid w:val="00E90727"/>
    <w:rsid w:val="00E908F8"/>
    <w:rsid w:val="00E91669"/>
    <w:rsid w:val="00E9257D"/>
    <w:rsid w:val="00E94F3D"/>
    <w:rsid w:val="00E95B85"/>
    <w:rsid w:val="00E96D1A"/>
    <w:rsid w:val="00EA00CB"/>
    <w:rsid w:val="00EA3150"/>
    <w:rsid w:val="00EA46D6"/>
    <w:rsid w:val="00EA6102"/>
    <w:rsid w:val="00EA7326"/>
    <w:rsid w:val="00EB2A6D"/>
    <w:rsid w:val="00EB3D68"/>
    <w:rsid w:val="00EB3DBF"/>
    <w:rsid w:val="00EB4508"/>
    <w:rsid w:val="00EB4B0A"/>
    <w:rsid w:val="00EB527F"/>
    <w:rsid w:val="00EC0A41"/>
    <w:rsid w:val="00EC0E63"/>
    <w:rsid w:val="00EC1512"/>
    <w:rsid w:val="00EC16A2"/>
    <w:rsid w:val="00EC24AD"/>
    <w:rsid w:val="00EC3943"/>
    <w:rsid w:val="00EC6273"/>
    <w:rsid w:val="00EC63D2"/>
    <w:rsid w:val="00ED0A74"/>
    <w:rsid w:val="00ED1A9F"/>
    <w:rsid w:val="00ED3465"/>
    <w:rsid w:val="00ED4C68"/>
    <w:rsid w:val="00ED61CA"/>
    <w:rsid w:val="00ED64DD"/>
    <w:rsid w:val="00ED7A96"/>
    <w:rsid w:val="00EE069F"/>
    <w:rsid w:val="00EE248A"/>
    <w:rsid w:val="00EE2503"/>
    <w:rsid w:val="00EE323A"/>
    <w:rsid w:val="00EE385A"/>
    <w:rsid w:val="00EE3DDE"/>
    <w:rsid w:val="00EE49E6"/>
    <w:rsid w:val="00EE5FCE"/>
    <w:rsid w:val="00EE7E3D"/>
    <w:rsid w:val="00EF245C"/>
    <w:rsid w:val="00EF2801"/>
    <w:rsid w:val="00EF3292"/>
    <w:rsid w:val="00EF42E1"/>
    <w:rsid w:val="00EF4768"/>
    <w:rsid w:val="00EF5237"/>
    <w:rsid w:val="00EF5ABB"/>
    <w:rsid w:val="00F01DA9"/>
    <w:rsid w:val="00F02090"/>
    <w:rsid w:val="00F03E99"/>
    <w:rsid w:val="00F05D8B"/>
    <w:rsid w:val="00F06D01"/>
    <w:rsid w:val="00F07794"/>
    <w:rsid w:val="00F07D37"/>
    <w:rsid w:val="00F11D46"/>
    <w:rsid w:val="00F11FA9"/>
    <w:rsid w:val="00F127D3"/>
    <w:rsid w:val="00F12DDD"/>
    <w:rsid w:val="00F13147"/>
    <w:rsid w:val="00F13925"/>
    <w:rsid w:val="00F13B62"/>
    <w:rsid w:val="00F13DA4"/>
    <w:rsid w:val="00F21A7A"/>
    <w:rsid w:val="00F2502A"/>
    <w:rsid w:val="00F25CC0"/>
    <w:rsid w:val="00F26073"/>
    <w:rsid w:val="00F270E5"/>
    <w:rsid w:val="00F3042A"/>
    <w:rsid w:val="00F3472F"/>
    <w:rsid w:val="00F34766"/>
    <w:rsid w:val="00F36C9E"/>
    <w:rsid w:val="00F3723E"/>
    <w:rsid w:val="00F4029A"/>
    <w:rsid w:val="00F40A20"/>
    <w:rsid w:val="00F4129D"/>
    <w:rsid w:val="00F42D8F"/>
    <w:rsid w:val="00F43611"/>
    <w:rsid w:val="00F46FEA"/>
    <w:rsid w:val="00F470AC"/>
    <w:rsid w:val="00F47324"/>
    <w:rsid w:val="00F4737B"/>
    <w:rsid w:val="00F5032D"/>
    <w:rsid w:val="00F514C6"/>
    <w:rsid w:val="00F51C93"/>
    <w:rsid w:val="00F52305"/>
    <w:rsid w:val="00F5237A"/>
    <w:rsid w:val="00F52A79"/>
    <w:rsid w:val="00F53741"/>
    <w:rsid w:val="00F543CC"/>
    <w:rsid w:val="00F54EED"/>
    <w:rsid w:val="00F571D5"/>
    <w:rsid w:val="00F64C36"/>
    <w:rsid w:val="00F65D87"/>
    <w:rsid w:val="00F66D9B"/>
    <w:rsid w:val="00F7193D"/>
    <w:rsid w:val="00F72C1D"/>
    <w:rsid w:val="00F72F0D"/>
    <w:rsid w:val="00F73491"/>
    <w:rsid w:val="00F74742"/>
    <w:rsid w:val="00F754A7"/>
    <w:rsid w:val="00F75559"/>
    <w:rsid w:val="00F756B3"/>
    <w:rsid w:val="00F76370"/>
    <w:rsid w:val="00F77D92"/>
    <w:rsid w:val="00F80AE6"/>
    <w:rsid w:val="00F811AF"/>
    <w:rsid w:val="00F81808"/>
    <w:rsid w:val="00F85242"/>
    <w:rsid w:val="00F86EA1"/>
    <w:rsid w:val="00F900F4"/>
    <w:rsid w:val="00F918AF"/>
    <w:rsid w:val="00F9411F"/>
    <w:rsid w:val="00F949D2"/>
    <w:rsid w:val="00F96A37"/>
    <w:rsid w:val="00F96EB5"/>
    <w:rsid w:val="00F97877"/>
    <w:rsid w:val="00F97881"/>
    <w:rsid w:val="00F979C6"/>
    <w:rsid w:val="00FA03FB"/>
    <w:rsid w:val="00FA169B"/>
    <w:rsid w:val="00FA3983"/>
    <w:rsid w:val="00FA40EF"/>
    <w:rsid w:val="00FA71FE"/>
    <w:rsid w:val="00FA7862"/>
    <w:rsid w:val="00FA790C"/>
    <w:rsid w:val="00FB35F4"/>
    <w:rsid w:val="00FB4828"/>
    <w:rsid w:val="00FB49A3"/>
    <w:rsid w:val="00FB6248"/>
    <w:rsid w:val="00FC0578"/>
    <w:rsid w:val="00FC0614"/>
    <w:rsid w:val="00FC06EB"/>
    <w:rsid w:val="00FC6FC2"/>
    <w:rsid w:val="00FD10B3"/>
    <w:rsid w:val="00FD1385"/>
    <w:rsid w:val="00FD1DE2"/>
    <w:rsid w:val="00FD2B89"/>
    <w:rsid w:val="00FD2BD5"/>
    <w:rsid w:val="00FD3AFC"/>
    <w:rsid w:val="00FD44FC"/>
    <w:rsid w:val="00FD5D84"/>
    <w:rsid w:val="00FD656D"/>
    <w:rsid w:val="00FD6D36"/>
    <w:rsid w:val="00FD6F66"/>
    <w:rsid w:val="00FE3752"/>
    <w:rsid w:val="00FE4154"/>
    <w:rsid w:val="00FE61BE"/>
    <w:rsid w:val="00FE65BB"/>
    <w:rsid w:val="00FE712A"/>
    <w:rsid w:val="00FF1439"/>
    <w:rsid w:val="00FF2D1A"/>
    <w:rsid w:val="00FF3F64"/>
    <w:rsid w:val="00FF5AE8"/>
    <w:rsid w:val="00FF61C7"/>
    <w:rsid w:val="00FF6498"/>
    <w:rsid w:val="00FF6D0D"/>
    <w:rsid w:val="00FF72E8"/>
    <w:rsid w:val="00FF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9274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CF3BF1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DA29E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9274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CF3BF1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DA29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tuchliz@vse.c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06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body</dc:creator>
  <cp:lastModifiedBy>ZS</cp:lastModifiedBy>
  <cp:revision>10</cp:revision>
  <dcterms:created xsi:type="dcterms:W3CDTF">2013-04-19T13:56:00Z</dcterms:created>
  <dcterms:modified xsi:type="dcterms:W3CDTF">2017-10-05T12:51:00Z</dcterms:modified>
</cp:coreProperties>
</file>